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6FA2" w14:textId="4A6FF8C6" w:rsidR="00A209D6" w:rsidRPr="00A2219A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2"/>
          <w:szCs w:val="22"/>
        </w:rPr>
      </w:pPr>
      <w:r w:rsidRPr="00A2219A">
        <w:rPr>
          <w:bCs/>
          <w:noProof w:val="0"/>
          <w:sz w:val="22"/>
          <w:szCs w:val="22"/>
        </w:rPr>
        <w:t>3GPP TSG-RAN WG2 Meeting #</w:t>
      </w:r>
      <w:r w:rsidR="0036459E" w:rsidRPr="00A2219A">
        <w:rPr>
          <w:bCs/>
          <w:noProof w:val="0"/>
          <w:sz w:val="22"/>
          <w:szCs w:val="22"/>
        </w:rPr>
        <w:t>11</w:t>
      </w:r>
      <w:r w:rsidR="00E04DCD">
        <w:rPr>
          <w:bCs/>
          <w:noProof w:val="0"/>
          <w:sz w:val="22"/>
          <w:szCs w:val="22"/>
        </w:rPr>
        <w:t>7</w:t>
      </w:r>
      <w:r w:rsidR="00244A05" w:rsidRPr="00A2219A">
        <w:rPr>
          <w:bCs/>
          <w:noProof w:val="0"/>
          <w:sz w:val="22"/>
          <w:szCs w:val="22"/>
        </w:rPr>
        <w:t xml:space="preserve"> Electronic</w:t>
      </w:r>
      <w:r w:rsidRPr="00A2219A">
        <w:rPr>
          <w:bCs/>
          <w:noProof w:val="0"/>
          <w:sz w:val="22"/>
          <w:szCs w:val="22"/>
        </w:rPr>
        <w:tab/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R</w:t>
      </w:r>
      <w:r w:rsidRPr="00A2219A">
        <w:rPr>
          <w:bCs/>
          <w:noProof w:val="0"/>
          <w:sz w:val="22"/>
          <w:szCs w:val="22"/>
          <w:highlight w:val="green"/>
        </w:rPr>
        <w:t>2</w:t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-</w:t>
      </w:r>
      <w:r w:rsidR="009376CD" w:rsidRPr="00A2219A">
        <w:rPr>
          <w:bCs/>
          <w:noProof w:val="0"/>
          <w:sz w:val="22"/>
          <w:szCs w:val="22"/>
          <w:highlight w:val="green"/>
        </w:rPr>
        <w:t>2</w:t>
      </w:r>
      <w:r w:rsidR="00E04DCD">
        <w:rPr>
          <w:bCs/>
          <w:noProof w:val="0"/>
          <w:sz w:val="22"/>
          <w:szCs w:val="22"/>
          <w:highlight w:val="green"/>
        </w:rPr>
        <w:t>2</w:t>
      </w:r>
      <w:r w:rsidR="00C55A12" w:rsidRPr="00A2219A">
        <w:rPr>
          <w:bCs/>
          <w:noProof w:val="0"/>
          <w:sz w:val="22"/>
          <w:szCs w:val="22"/>
          <w:highlight w:val="green"/>
        </w:rPr>
        <w:t>0</w:t>
      </w:r>
      <w:r w:rsidRPr="00A2219A">
        <w:rPr>
          <w:bCs/>
          <w:noProof w:val="0"/>
          <w:sz w:val="22"/>
          <w:szCs w:val="22"/>
          <w:highlight w:val="green"/>
        </w:rPr>
        <w:t>xxxx</w:t>
      </w:r>
    </w:p>
    <w:p w14:paraId="11776FA6" w14:textId="2173ABEF" w:rsidR="00A209D6" w:rsidRPr="00A2219A" w:rsidRDefault="00AD5398" w:rsidP="00A209D6">
      <w:pPr>
        <w:pStyle w:val="Header"/>
        <w:tabs>
          <w:tab w:val="right" w:pos="9639"/>
        </w:tabs>
        <w:rPr>
          <w:bCs/>
          <w:sz w:val="22"/>
          <w:szCs w:val="22"/>
          <w:lang w:val="en-US" w:eastAsia="zh-CN"/>
        </w:rPr>
      </w:pPr>
      <w:r w:rsidRPr="00A2219A">
        <w:rPr>
          <w:bCs/>
          <w:sz w:val="22"/>
          <w:szCs w:val="22"/>
          <w:lang w:eastAsia="zh-CN"/>
        </w:rPr>
        <w:t>Online</w:t>
      </w:r>
      <w:r w:rsidR="006574C0" w:rsidRPr="00A2219A">
        <w:rPr>
          <w:bCs/>
          <w:sz w:val="22"/>
          <w:szCs w:val="22"/>
          <w:lang w:eastAsia="zh-CN"/>
        </w:rPr>
        <w:t>,</w:t>
      </w:r>
      <w:r w:rsidR="00085568" w:rsidRPr="00A2219A">
        <w:rPr>
          <w:sz w:val="22"/>
          <w:szCs w:val="22"/>
        </w:rPr>
        <w:t xml:space="preserve"> </w:t>
      </w:r>
      <w:r w:rsidR="00E04DCD">
        <w:rPr>
          <w:bCs/>
          <w:sz w:val="22"/>
          <w:szCs w:val="22"/>
          <w:lang w:val="en-US"/>
        </w:rPr>
        <w:t>Feb</w:t>
      </w:r>
      <w:r w:rsidR="006F7FC3" w:rsidRPr="00A2219A">
        <w:rPr>
          <w:bCs/>
          <w:sz w:val="22"/>
          <w:szCs w:val="22"/>
          <w:lang w:val="en-US"/>
        </w:rPr>
        <w:t xml:space="preserve"> </w:t>
      </w:r>
      <w:r w:rsidR="00E04DCD">
        <w:rPr>
          <w:bCs/>
          <w:sz w:val="22"/>
          <w:szCs w:val="22"/>
          <w:lang w:val="en-US"/>
        </w:rPr>
        <w:t>21</w:t>
      </w:r>
      <w:r w:rsidR="00E04DCD">
        <w:rPr>
          <w:bCs/>
          <w:sz w:val="22"/>
          <w:szCs w:val="22"/>
          <w:vertAlign w:val="superscript"/>
          <w:lang w:val="en-US"/>
        </w:rPr>
        <w:t>st</w:t>
      </w:r>
      <w:r w:rsidR="006F7FC3" w:rsidRPr="00A2219A">
        <w:rPr>
          <w:bCs/>
          <w:sz w:val="22"/>
          <w:szCs w:val="22"/>
          <w:lang w:val="en-US"/>
        </w:rPr>
        <w:t xml:space="preserve">– </w:t>
      </w:r>
      <w:r w:rsidR="00E04DCD">
        <w:rPr>
          <w:bCs/>
          <w:sz w:val="22"/>
          <w:szCs w:val="22"/>
          <w:lang w:val="en-US"/>
        </w:rPr>
        <w:t>Mar</w:t>
      </w:r>
      <w:r w:rsidR="006F7FC3" w:rsidRPr="00A2219A">
        <w:rPr>
          <w:bCs/>
          <w:sz w:val="22"/>
          <w:szCs w:val="22"/>
          <w:lang w:val="en-US"/>
        </w:rPr>
        <w:t xml:space="preserve"> </w:t>
      </w:r>
      <w:r w:rsidR="00E04DCD">
        <w:rPr>
          <w:bCs/>
          <w:sz w:val="22"/>
          <w:szCs w:val="22"/>
          <w:lang w:val="en-US"/>
        </w:rPr>
        <w:t>3</w:t>
      </w:r>
      <w:r w:rsidR="00E04DCD">
        <w:rPr>
          <w:bCs/>
          <w:sz w:val="22"/>
          <w:szCs w:val="22"/>
          <w:vertAlign w:val="superscript"/>
          <w:lang w:val="en-US"/>
        </w:rPr>
        <w:t>rd</w:t>
      </w:r>
      <w:r w:rsidR="006F7FC3" w:rsidRPr="00A2219A">
        <w:rPr>
          <w:bCs/>
          <w:sz w:val="22"/>
          <w:szCs w:val="22"/>
          <w:lang w:val="en-US"/>
        </w:rPr>
        <w:t>, 202</w:t>
      </w:r>
      <w:r w:rsidR="00E04DCD">
        <w:rPr>
          <w:bCs/>
          <w:sz w:val="22"/>
          <w:szCs w:val="22"/>
          <w:lang w:val="en-US"/>
        </w:rPr>
        <w:t>2</w:t>
      </w:r>
      <w:r w:rsidR="006F7FC3" w:rsidRPr="00A2219A">
        <w:rPr>
          <w:bCs/>
          <w:sz w:val="22"/>
          <w:szCs w:val="22"/>
          <w:lang w:val="en-US"/>
        </w:rPr>
        <w:tab/>
      </w:r>
    </w:p>
    <w:p w14:paraId="2E02E5F5" w14:textId="77777777" w:rsidR="00A209D6" w:rsidRPr="00E04DCD" w:rsidRDefault="00A209D6" w:rsidP="00A209D6">
      <w:pPr>
        <w:pStyle w:val="Header"/>
        <w:rPr>
          <w:bCs/>
          <w:noProof w:val="0"/>
          <w:sz w:val="22"/>
          <w:szCs w:val="22"/>
          <w:lang w:val="en-US"/>
        </w:rPr>
      </w:pPr>
    </w:p>
    <w:p w14:paraId="403CB9C0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597CC8F7" w14:textId="10069DF6" w:rsidR="00002A8A" w:rsidRPr="00A2219A" w:rsidRDefault="00002A8A" w:rsidP="00002A8A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 w:rsidRPr="00A2219A">
        <w:rPr>
          <w:rFonts w:cs="Arial"/>
          <w:b/>
          <w:bCs/>
          <w:sz w:val="22"/>
          <w:szCs w:val="22"/>
        </w:rPr>
        <w:t>Agenda item:</w:t>
      </w:r>
      <w:r w:rsidRPr="00A2219A">
        <w:rPr>
          <w:rFonts w:cs="Arial"/>
          <w:b/>
          <w:bCs/>
          <w:sz w:val="22"/>
          <w:szCs w:val="22"/>
        </w:rPr>
        <w:tab/>
      </w:r>
      <w:r w:rsidR="00B11CC8">
        <w:rPr>
          <w:rFonts w:cs="Arial"/>
          <w:b/>
          <w:bCs/>
          <w:sz w:val="22"/>
          <w:szCs w:val="22"/>
          <w:lang w:eastAsia="ja-JP"/>
        </w:rPr>
        <w:t>5.4.1</w:t>
      </w:r>
    </w:p>
    <w:p w14:paraId="23369E26" w14:textId="42550E00" w:rsidR="00002A8A" w:rsidRPr="00A2219A" w:rsidRDefault="00002A8A" w:rsidP="00002A8A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Sourc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CF05E7">
        <w:rPr>
          <w:rFonts w:ascii="Arial" w:hAnsi="Arial" w:cs="Arial"/>
          <w:b/>
          <w:bCs/>
          <w:sz w:val="22"/>
          <w:szCs w:val="22"/>
        </w:rPr>
        <w:t>Apple</w:t>
      </w:r>
      <w:r w:rsidRPr="00A2219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8A38FB6" w14:textId="1CF8DE23" w:rsidR="00E04DCD" w:rsidRDefault="00002A8A" w:rsidP="00E04DCD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Titl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F87AB3" w:rsidRPr="00F87A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F0597D" w:rsidRPr="00F87AB3">
        <w:rPr>
          <w:rFonts w:ascii="Arial" w:hAnsi="Arial" w:cs="Arial"/>
          <w:b/>
          <w:bCs/>
          <w:sz w:val="22"/>
          <w:szCs w:val="22"/>
          <w:highlight w:val="yellow"/>
        </w:rPr>
        <w:t>D</w:t>
      </w:r>
      <w:r w:rsidR="00F37BDD" w:rsidRPr="00F87AB3">
        <w:rPr>
          <w:rFonts w:ascii="Arial" w:hAnsi="Arial" w:cs="Arial"/>
          <w:b/>
          <w:bCs/>
          <w:sz w:val="22"/>
          <w:szCs w:val="22"/>
          <w:highlight w:val="yellow"/>
        </w:rPr>
        <w:t>raft</w:t>
      </w:r>
      <w:r w:rsidR="00F87AB3" w:rsidRPr="00F87AB3">
        <w:rPr>
          <w:rFonts w:ascii="Arial" w:hAnsi="Arial" w:cs="Arial"/>
          <w:b/>
          <w:bCs/>
          <w:sz w:val="22"/>
          <w:szCs w:val="22"/>
          <w:highlight w:val="yellow"/>
        </w:rPr>
        <w:t>]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 xml:space="preserve">Summary of </w:t>
      </w:r>
      <w:r w:rsidR="00E04DCD" w:rsidRPr="00E04DCD">
        <w:rPr>
          <w:rFonts w:ascii="Arial" w:hAnsi="Arial" w:cs="Arial"/>
          <w:b/>
          <w:bCs/>
          <w:sz w:val="22"/>
          <w:szCs w:val="22"/>
        </w:rPr>
        <w:t>[AT117-e][026][NR15] NAS procedure not subject to UAC (Apple)</w:t>
      </w:r>
    </w:p>
    <w:p w14:paraId="47B4A9F6" w14:textId="3E9F844F" w:rsidR="00002A8A" w:rsidRPr="00A2219A" w:rsidRDefault="00002A8A" w:rsidP="00E04DCD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Document for:</w:t>
      </w:r>
      <w:r w:rsidRPr="00A2219A">
        <w:rPr>
          <w:rFonts w:ascii="Arial" w:hAnsi="Arial" w:cs="Arial"/>
          <w:b/>
          <w:bCs/>
          <w:sz w:val="22"/>
          <w:szCs w:val="22"/>
        </w:rPr>
        <w:tab/>
        <w:t>Discussion and Decision</w:t>
      </w:r>
    </w:p>
    <w:p w14:paraId="294B1FC1" w14:textId="7145D257" w:rsidR="00A209D6" w:rsidRPr="006E13D1" w:rsidRDefault="00A209D6" w:rsidP="00704FB7">
      <w:pPr>
        <w:pStyle w:val="Heading1"/>
      </w:pPr>
      <w:r w:rsidRPr="006E13D1">
        <w:t>1</w:t>
      </w:r>
      <w:r w:rsidR="00991DE2">
        <w:t xml:space="preserve"> </w:t>
      </w:r>
      <w:r>
        <w:t>Introduction</w:t>
      </w:r>
    </w:p>
    <w:p w14:paraId="6E871F61" w14:textId="1F3EACBD" w:rsidR="003C7362" w:rsidRPr="002437AD" w:rsidRDefault="00A74605" w:rsidP="003C7362">
      <w:r w:rsidRPr="002437AD">
        <w:t>This document is a report on the following email discussion</w:t>
      </w:r>
      <w:r w:rsidR="003C7362" w:rsidRPr="002437AD">
        <w:t>:</w:t>
      </w:r>
    </w:p>
    <w:p w14:paraId="0E7FF5D7" w14:textId="1B53B4CE" w:rsidR="00B11CC8" w:rsidRPr="00E14330" w:rsidRDefault="00B11CC8" w:rsidP="00B11CC8">
      <w:pPr>
        <w:pStyle w:val="EmailDiscussion"/>
      </w:pPr>
      <w:r w:rsidRPr="00E14330">
        <w:t>[AT11</w:t>
      </w:r>
      <w:r w:rsidR="00E04DCD">
        <w:t>7</w:t>
      </w:r>
      <w:r w:rsidRPr="00E14330">
        <w:t>-e</w:t>
      </w:r>
      <w:r w:rsidR="00E04DCD">
        <w:t>]</w:t>
      </w:r>
      <w:r w:rsidR="00E04DCD" w:rsidRPr="00E04DCD">
        <w:t>[026][NR15] NAS procedure not subject to UAC (Apple)</w:t>
      </w:r>
    </w:p>
    <w:p w14:paraId="5E06E397" w14:textId="003E3F1D" w:rsidR="00B11CC8" w:rsidRPr="00E14330" w:rsidRDefault="00B11CC8" w:rsidP="00B11CC8">
      <w:pPr>
        <w:pStyle w:val="EmailDiscussion2"/>
      </w:pPr>
      <w:r w:rsidRPr="00E14330">
        <w:tab/>
        <w:t xml:space="preserve">Scope: </w:t>
      </w:r>
      <w:r w:rsidR="00E04DCD" w:rsidRPr="00E04DCD">
        <w:t>Treat R2-2202104, R2-2202535, R2-2202536, R2-2202537, R2-2202538, R2-2203487. Ph1 Determine agreeable parts, Ph2 For agreeable parts, progress CRs, and reply LS out</w:t>
      </w:r>
      <w:r w:rsidRPr="00E14330">
        <w:t xml:space="preserve">   </w:t>
      </w:r>
    </w:p>
    <w:p w14:paraId="4955F152" w14:textId="08C3F433" w:rsidR="00B11CC8" w:rsidRPr="00E14330" w:rsidRDefault="00B11CC8" w:rsidP="00B11CC8">
      <w:pPr>
        <w:pStyle w:val="EmailDiscussion2"/>
      </w:pPr>
      <w:r w:rsidRPr="00E14330">
        <w:tab/>
        <w:t xml:space="preserve">Intended outcome: </w:t>
      </w:r>
      <w:r w:rsidR="00E04DCD" w:rsidRPr="00E04DCD">
        <w:t>Report, Agreed CRs, Approved LS out.</w:t>
      </w:r>
    </w:p>
    <w:p w14:paraId="0117ABFD" w14:textId="23F564CD" w:rsidR="00B11CC8" w:rsidRDefault="00B11CC8" w:rsidP="00B11CC8">
      <w:pPr>
        <w:pStyle w:val="EmailDiscussion2"/>
      </w:pPr>
      <w:r w:rsidRPr="00E14330">
        <w:tab/>
        <w:t>Deadline: Schedule 1</w:t>
      </w:r>
    </w:p>
    <w:p w14:paraId="174DF777" w14:textId="77777777" w:rsidR="00E04DCD" w:rsidRPr="00E14330" w:rsidRDefault="00E04DCD" w:rsidP="00E04DCD">
      <w:pPr>
        <w:pStyle w:val="EmailDiscussion2"/>
        <w:ind w:left="0" w:firstLine="0"/>
      </w:pPr>
    </w:p>
    <w:p w14:paraId="6DEC9FD7" w14:textId="6EE265A7" w:rsidR="00A662EA" w:rsidRPr="00E04DCD" w:rsidRDefault="00A662EA" w:rsidP="00E04DCD">
      <w:pPr>
        <w:pStyle w:val="EmailDiscussion2"/>
        <w:ind w:left="0" w:firstLine="0"/>
        <w:rPr>
          <w:rFonts w:ascii="Times New Roman" w:hAnsi="Times New Roman"/>
          <w:szCs w:val="20"/>
          <w:lang w:val="en-US"/>
        </w:rPr>
      </w:pPr>
    </w:p>
    <w:p w14:paraId="6C4821DB" w14:textId="2A494C51" w:rsidR="00E04DCD" w:rsidRDefault="00A662EA" w:rsidP="002437AD">
      <w:pPr>
        <w:pStyle w:val="Doc-text2"/>
        <w:ind w:left="0" w:firstLine="0"/>
        <w:jc w:val="both"/>
        <w:rPr>
          <w:rFonts w:ascii="Times New Roman" w:hAnsi="Times New Roman"/>
          <w:szCs w:val="20"/>
        </w:rPr>
      </w:pPr>
      <w:r w:rsidRPr="002437AD">
        <w:rPr>
          <w:rFonts w:ascii="Times New Roman" w:hAnsi="Times New Roman"/>
          <w:szCs w:val="20"/>
        </w:rPr>
        <w:t>The deadline Schedule 1 for this email discussion is copied from Chair notes:</w:t>
      </w:r>
    </w:p>
    <w:p w14:paraId="37274487" w14:textId="77777777" w:rsidR="00E04DCD" w:rsidRPr="00E14330" w:rsidRDefault="00E04DCD" w:rsidP="00E04DCD">
      <w:pPr>
        <w:pStyle w:val="ListParagraph"/>
        <w:numPr>
          <w:ilvl w:val="0"/>
          <w:numId w:val="31"/>
        </w:numPr>
      </w:pPr>
      <w:r w:rsidRPr="00E14330">
        <w:t xml:space="preserve">A </w:t>
      </w:r>
      <w:r w:rsidRPr="00E04DCD">
        <w:rPr>
          <w:b/>
        </w:rPr>
        <w:t>first round</w:t>
      </w:r>
      <w:r w:rsidRPr="00E14330">
        <w:t xml:space="preserve"> with </w:t>
      </w:r>
      <w:r w:rsidRPr="00E04DCD">
        <w:rPr>
          <w:b/>
        </w:rPr>
        <w:t xml:space="preserve">Deadline for comments </w:t>
      </w:r>
      <w:r w:rsidRPr="00FC0378">
        <w:rPr>
          <w:b/>
          <w:highlight w:val="yellow"/>
        </w:rPr>
        <w:t xml:space="preserve">W1 </w:t>
      </w:r>
      <w:proofErr w:type="spellStart"/>
      <w:r w:rsidRPr="00FC0378">
        <w:rPr>
          <w:b/>
          <w:highlight w:val="yellow"/>
        </w:rPr>
        <w:t>Thur</w:t>
      </w:r>
      <w:proofErr w:type="spellEnd"/>
      <w:r w:rsidRPr="00FC0378">
        <w:rPr>
          <w:b/>
          <w:highlight w:val="yellow"/>
        </w:rPr>
        <w:t xml:space="preserve"> Feb 24</w:t>
      </w:r>
      <w:r w:rsidRPr="00FC0378">
        <w:rPr>
          <w:b/>
          <w:highlight w:val="yellow"/>
          <w:vertAlign w:val="superscript"/>
        </w:rPr>
        <w:t>th</w:t>
      </w:r>
      <w:proofErr w:type="gramStart"/>
      <w:r w:rsidRPr="00FC0378">
        <w:rPr>
          <w:b/>
          <w:highlight w:val="yellow"/>
        </w:rPr>
        <w:t xml:space="preserve"> 1200</w:t>
      </w:r>
      <w:proofErr w:type="gramEnd"/>
      <w:r w:rsidRPr="00FC0378">
        <w:rPr>
          <w:b/>
          <w:highlight w:val="yellow"/>
        </w:rPr>
        <w:t xml:space="preserve"> UTC</w:t>
      </w:r>
      <w:r w:rsidRPr="00E14330">
        <w:t xml:space="preserve"> to settle scope what is agreeable etc</w:t>
      </w:r>
    </w:p>
    <w:p w14:paraId="787CB9AB" w14:textId="77777777" w:rsidR="00E04DCD" w:rsidRDefault="00E04DCD" w:rsidP="00E04DCD">
      <w:pPr>
        <w:pStyle w:val="ListParagraph"/>
        <w:numPr>
          <w:ilvl w:val="0"/>
          <w:numId w:val="31"/>
        </w:numPr>
      </w:pPr>
      <w:r w:rsidRPr="00E14330">
        <w:t xml:space="preserve">A </w:t>
      </w:r>
      <w:r w:rsidRPr="00B512B1">
        <w:rPr>
          <w:b/>
          <w:bCs/>
        </w:rPr>
        <w:t>Final round</w:t>
      </w:r>
      <w:r w:rsidRPr="00E14330">
        <w:t xml:space="preserve"> with </w:t>
      </w:r>
      <w:r w:rsidRPr="00FC0378">
        <w:rPr>
          <w:b/>
          <w:highlight w:val="yellow"/>
        </w:rPr>
        <w:t>Final deadline W2 Wed March 2</w:t>
      </w:r>
      <w:r w:rsidRPr="00FC0378">
        <w:rPr>
          <w:b/>
          <w:highlight w:val="yellow"/>
          <w:vertAlign w:val="superscript"/>
        </w:rPr>
        <w:t>nd</w:t>
      </w:r>
      <w:proofErr w:type="gramStart"/>
      <w:r w:rsidRPr="00FC0378">
        <w:rPr>
          <w:b/>
          <w:highlight w:val="yellow"/>
        </w:rPr>
        <w:t xml:space="preserve"> 1200</w:t>
      </w:r>
      <w:proofErr w:type="gramEnd"/>
      <w:r w:rsidRPr="00FC0378">
        <w:rPr>
          <w:b/>
          <w:highlight w:val="yellow"/>
        </w:rPr>
        <w:t xml:space="preserve"> UTC</w:t>
      </w:r>
      <w:r w:rsidRPr="00E04DCD">
        <w:rPr>
          <w:b/>
        </w:rPr>
        <w:t xml:space="preserve"> </w:t>
      </w:r>
      <w:r w:rsidRPr="00E14330">
        <w:t xml:space="preserve">to settle details / agree CRs etc. </w:t>
      </w:r>
    </w:p>
    <w:p w14:paraId="63EBD206" w14:textId="77777777" w:rsidR="00E04DCD" w:rsidRDefault="00E04DCD" w:rsidP="00E04DCD">
      <w:pPr>
        <w:pStyle w:val="ListParagraph"/>
        <w:numPr>
          <w:ilvl w:val="0"/>
          <w:numId w:val="31"/>
        </w:numPr>
      </w:pPr>
      <w:r w:rsidRPr="00E14330">
        <w:t xml:space="preserve">Additional </w:t>
      </w:r>
      <w:r>
        <w:t xml:space="preserve">deadlines </w:t>
      </w:r>
      <w:r w:rsidRPr="00E14330">
        <w:t>check points etc if needed are defined by the Rapporteur</w:t>
      </w:r>
      <w:r>
        <w:t xml:space="preserve"> of each discussion respectively</w:t>
      </w:r>
      <w:r w:rsidRPr="00E14330">
        <w:t xml:space="preserve">. In case some parts of an email discussion need more time, doesn’t converge, need </w:t>
      </w:r>
      <w:r>
        <w:t>not yet planned on-line treatment, then</w:t>
      </w:r>
      <w:r w:rsidRPr="00E14330">
        <w:t xml:space="preserve"> R</w:t>
      </w:r>
      <w:r>
        <w:t>apporteur please contact chair.</w:t>
      </w:r>
      <w:r w:rsidRPr="00E14330">
        <w:t xml:space="preserve"> </w:t>
      </w:r>
    </w:p>
    <w:p w14:paraId="25700F4F" w14:textId="77777777" w:rsidR="00F57BB3" w:rsidRPr="002437AD" w:rsidRDefault="00F57BB3" w:rsidP="00F57BB3">
      <w:pPr>
        <w:pStyle w:val="ListParagraph"/>
        <w:spacing w:before="40" w:after="0"/>
        <w:rPr>
          <w:rFonts w:eastAsia="MS Mincho"/>
          <w:lang w:eastAsia="en-GB"/>
        </w:rPr>
      </w:pPr>
    </w:p>
    <w:p w14:paraId="62B76CCF" w14:textId="6CDBFD32" w:rsidR="00CC2C15" w:rsidRPr="002437AD" w:rsidRDefault="00672027" w:rsidP="00F57BB3">
      <w:pPr>
        <w:pStyle w:val="Doc-title"/>
        <w:rPr>
          <w:rFonts w:ascii="Times New Roman" w:hAnsi="Times New Roman"/>
          <w:bCs/>
          <w:szCs w:val="20"/>
        </w:rPr>
      </w:pPr>
      <w:r w:rsidRPr="002437AD">
        <w:rPr>
          <w:rFonts w:ascii="Times New Roman" w:hAnsi="Times New Roman"/>
          <w:bCs/>
          <w:szCs w:val="20"/>
        </w:rPr>
        <w:t>Th</w:t>
      </w:r>
      <w:r w:rsidR="00FC0378">
        <w:rPr>
          <w:rFonts w:ascii="Times New Roman" w:hAnsi="Times New Roman"/>
          <w:bCs/>
          <w:szCs w:val="20"/>
        </w:rPr>
        <w:t>e</w:t>
      </w:r>
      <w:r w:rsidRPr="002437AD">
        <w:rPr>
          <w:rFonts w:ascii="Times New Roman" w:hAnsi="Times New Roman"/>
          <w:bCs/>
          <w:szCs w:val="20"/>
        </w:rPr>
        <w:t xml:space="preserve"> document</w:t>
      </w:r>
      <w:r w:rsidR="00FC0378">
        <w:rPr>
          <w:rFonts w:ascii="Times New Roman" w:hAnsi="Times New Roman"/>
          <w:bCs/>
          <w:szCs w:val="20"/>
        </w:rPr>
        <w:t>s under the scope of this discussion are</w:t>
      </w:r>
      <w:r w:rsidRPr="002437AD">
        <w:rPr>
          <w:rFonts w:ascii="Times New Roman" w:hAnsi="Times New Roman"/>
          <w:bCs/>
          <w:szCs w:val="20"/>
        </w:rPr>
        <w:t xml:space="preserve"> </w:t>
      </w:r>
      <w:r w:rsidRPr="002437AD">
        <w:rPr>
          <w:rFonts w:ascii="Times New Roman" w:eastAsia="Times New Roman" w:hAnsi="Times New Roman"/>
          <w:szCs w:val="20"/>
        </w:rPr>
        <w:t>summarize</w:t>
      </w:r>
      <w:r w:rsidR="00FC0378">
        <w:rPr>
          <w:rFonts w:ascii="Times New Roman" w:eastAsia="Times New Roman" w:hAnsi="Times New Roman"/>
          <w:szCs w:val="20"/>
        </w:rPr>
        <w:t>d</w:t>
      </w:r>
      <w:r w:rsidRPr="002437AD">
        <w:rPr>
          <w:rFonts w:ascii="Times New Roman" w:eastAsia="Times New Roman" w:hAnsi="Times New Roman"/>
          <w:szCs w:val="20"/>
        </w:rPr>
        <w:t xml:space="preserve"> </w:t>
      </w:r>
      <w:r w:rsidR="00FC0378">
        <w:rPr>
          <w:rFonts w:ascii="Times New Roman" w:eastAsia="Times New Roman" w:hAnsi="Times New Roman"/>
          <w:szCs w:val="20"/>
        </w:rPr>
        <w:t>as below</w:t>
      </w:r>
      <w:r w:rsidRPr="002437AD">
        <w:rPr>
          <w:rFonts w:ascii="Times New Roman" w:eastAsia="Times New Roman" w:hAnsi="Times New Roman"/>
          <w:szCs w:val="20"/>
        </w:rPr>
        <w:t>:</w:t>
      </w:r>
    </w:p>
    <w:p w14:paraId="57DF28D3" w14:textId="7FEA093D" w:rsidR="008F6597" w:rsidRDefault="00544209" w:rsidP="008F6597">
      <w:pPr>
        <w:pStyle w:val="Doc-title"/>
      </w:pPr>
      <w:r>
        <w:t xml:space="preserve">[1] </w:t>
      </w:r>
      <w:r w:rsidR="008F6597" w:rsidRPr="00511D66">
        <w:t>R2-2202104</w:t>
      </w:r>
      <w:r w:rsidR="008F6597">
        <w:tab/>
        <w:t>LS on NAS procedure not subject to UAC (C1-217227; contact: Apple)</w:t>
      </w:r>
      <w:r w:rsidR="008F6597">
        <w:tab/>
        <w:t>CT1</w:t>
      </w:r>
      <w:r w:rsidR="008F6597">
        <w:tab/>
        <w:t>LS in</w:t>
      </w:r>
      <w:r w:rsidR="008F6597">
        <w:tab/>
        <w:t>Rel-15</w:t>
      </w:r>
      <w:r w:rsidR="008F6597">
        <w:tab/>
        <w:t>To:RAN2</w:t>
      </w:r>
    </w:p>
    <w:p w14:paraId="272E0A4F" w14:textId="77777777" w:rsidR="008F6597" w:rsidRPr="00382F52" w:rsidRDefault="008F6597" w:rsidP="008F6597">
      <w:pPr>
        <w:pStyle w:val="Doc-comment"/>
      </w:pPr>
      <w:r w:rsidRPr="00382F52">
        <w:rPr>
          <w:rFonts w:hint="eastAsia"/>
        </w:rPr>
        <w:t>M</w:t>
      </w:r>
      <w:r w:rsidRPr="00382F52">
        <w:t>oved from 5.1</w:t>
      </w:r>
    </w:p>
    <w:p w14:paraId="2C4E4281" w14:textId="1367F58F" w:rsidR="008F6597" w:rsidRDefault="00544209" w:rsidP="008F6597">
      <w:pPr>
        <w:pStyle w:val="Doc-title"/>
      </w:pPr>
      <w:r>
        <w:t xml:space="preserve">[2] </w:t>
      </w:r>
      <w:r w:rsidR="008F6597" w:rsidRPr="00511D66">
        <w:t>R2-2202535</w:t>
      </w:r>
      <w:r w:rsidR="008F6597">
        <w:tab/>
        <w:t>Discussion on RRC handling of NAS triggers not subject to UAC</w:t>
      </w:r>
      <w:r w:rsidR="008F6597">
        <w:tab/>
        <w:t>Apple</w:t>
      </w:r>
      <w:r w:rsidR="008F6597">
        <w:tab/>
        <w:t>discussion</w:t>
      </w:r>
      <w:r w:rsidR="008F6597">
        <w:tab/>
        <w:t>Rel-15</w:t>
      </w:r>
      <w:r w:rsidR="008F6597">
        <w:tab/>
        <w:t>NR_newRAT-Core</w:t>
      </w:r>
      <w:r w:rsidR="008F6597">
        <w:br/>
      </w:r>
    </w:p>
    <w:p w14:paraId="515A257B" w14:textId="5A027DE2" w:rsidR="008F6597" w:rsidRDefault="00544209" w:rsidP="008F6597">
      <w:pPr>
        <w:pStyle w:val="Doc-title"/>
      </w:pPr>
      <w:r>
        <w:t xml:space="preserve">[3] </w:t>
      </w:r>
      <w:r w:rsidR="008F6597" w:rsidRPr="00511D66">
        <w:t>R2-2202536</w:t>
      </w:r>
      <w:r w:rsidR="008F6597">
        <w:tab/>
        <w:t>Correction on RRC resume of NAS triggers without access category</w:t>
      </w:r>
      <w:r w:rsidR="008F6597">
        <w:tab/>
        <w:t>Apple</w:t>
      </w:r>
      <w:r w:rsidR="008F6597">
        <w:tab/>
        <w:t>CR</w:t>
      </w:r>
      <w:r w:rsidR="008F6597">
        <w:tab/>
        <w:t>Rel-15</w:t>
      </w:r>
      <w:r w:rsidR="008F6597">
        <w:tab/>
        <w:t>38.331</w:t>
      </w:r>
      <w:r w:rsidR="008F6597">
        <w:tab/>
        <w:t>15.16.0</w:t>
      </w:r>
      <w:r w:rsidR="008F6597">
        <w:tab/>
        <w:t>2895</w:t>
      </w:r>
      <w:r w:rsidR="008F6597">
        <w:tab/>
        <w:t>-</w:t>
      </w:r>
      <w:r w:rsidR="008F6597">
        <w:tab/>
        <w:t>F</w:t>
      </w:r>
      <w:r w:rsidR="008F6597">
        <w:tab/>
        <w:t>NR_newRAT-Core</w:t>
      </w:r>
    </w:p>
    <w:p w14:paraId="0A5CB8A1" w14:textId="1243321E" w:rsidR="008F6597" w:rsidRDefault="00544209" w:rsidP="008F6597">
      <w:pPr>
        <w:pStyle w:val="Doc-title"/>
      </w:pPr>
      <w:r>
        <w:t xml:space="preserve">[4] </w:t>
      </w:r>
      <w:r w:rsidR="008F6597" w:rsidRPr="00511D66">
        <w:t>R2-2202537</w:t>
      </w:r>
      <w:r w:rsidR="008F6597">
        <w:tab/>
        <w:t>Correction on RRC resume of NAS triggers without access category</w:t>
      </w:r>
      <w:r w:rsidR="008F6597">
        <w:tab/>
        <w:t>Apple</w:t>
      </w:r>
      <w:r w:rsidR="008F6597">
        <w:tab/>
        <w:t>CR</w:t>
      </w:r>
      <w:r w:rsidR="008F6597">
        <w:tab/>
        <w:t>Rel-16</w:t>
      </w:r>
      <w:r w:rsidR="008F6597">
        <w:tab/>
        <w:t>38.331</w:t>
      </w:r>
      <w:r w:rsidR="008F6597">
        <w:tab/>
        <w:t>16.7.0</w:t>
      </w:r>
      <w:r w:rsidR="008F6597">
        <w:tab/>
        <w:t>2896</w:t>
      </w:r>
      <w:r w:rsidR="008F6597">
        <w:tab/>
        <w:t>-</w:t>
      </w:r>
      <w:r w:rsidR="008F6597">
        <w:tab/>
        <w:t>A</w:t>
      </w:r>
      <w:r w:rsidR="008F6597">
        <w:tab/>
        <w:t>NR_newRAT-Core</w:t>
      </w:r>
    </w:p>
    <w:p w14:paraId="22239CE8" w14:textId="755B202F" w:rsidR="008F6597" w:rsidRDefault="00544209" w:rsidP="008F6597">
      <w:pPr>
        <w:pStyle w:val="Doc-title"/>
      </w:pPr>
      <w:r>
        <w:t xml:space="preserve">[5] </w:t>
      </w:r>
      <w:r w:rsidR="008F6597" w:rsidRPr="00511D66">
        <w:t>R2-2202538</w:t>
      </w:r>
      <w:r w:rsidR="008F6597">
        <w:tab/>
        <w:t>[Draft] Reply LS on NAS procedure not subject to UAC</w:t>
      </w:r>
      <w:r w:rsidR="008F6597">
        <w:tab/>
        <w:t>Apple</w:t>
      </w:r>
      <w:r w:rsidR="008F6597">
        <w:tab/>
        <w:t>LS out</w:t>
      </w:r>
      <w:r w:rsidR="008F6597">
        <w:tab/>
        <w:t>NR_newRAT-Core</w:t>
      </w:r>
      <w:r w:rsidR="008F6597">
        <w:tab/>
        <w:t>To:CT1</w:t>
      </w:r>
    </w:p>
    <w:p w14:paraId="4B472E65" w14:textId="4679728F" w:rsidR="008F6597" w:rsidRDefault="00544209" w:rsidP="008F6597">
      <w:pPr>
        <w:pStyle w:val="Doc-title"/>
      </w:pPr>
      <w:r>
        <w:t xml:space="preserve">[6] </w:t>
      </w:r>
      <w:r w:rsidR="008F6597" w:rsidRPr="00511D66">
        <w:t>R2-2203487</w:t>
      </w:r>
      <w:r w:rsidR="008F6597">
        <w:tab/>
        <w:t>Discussion on NAS-triggered resume procedure without UAC</w:t>
      </w:r>
      <w:r w:rsidR="008F6597">
        <w:tab/>
        <w:t>Huawei, HiSilicon</w:t>
      </w:r>
      <w:r w:rsidR="008F6597">
        <w:tab/>
        <w:t>discussion</w:t>
      </w:r>
      <w:r w:rsidR="008F6597">
        <w:tab/>
        <w:t>Rel-15</w:t>
      </w:r>
      <w:r w:rsidR="008F6597">
        <w:tab/>
        <w:t>NR_newRAT-Core</w:t>
      </w:r>
    </w:p>
    <w:p w14:paraId="7FB60628" w14:textId="77777777" w:rsidR="00CF05E7" w:rsidRDefault="00CF05E7" w:rsidP="00CF05E7">
      <w:pPr>
        <w:spacing w:before="60" w:after="0"/>
        <w:jc w:val="both"/>
        <w:rPr>
          <w:rFonts w:eastAsia="MS Mincho"/>
          <w:noProof/>
          <w:lang w:eastAsia="en-GB"/>
        </w:rPr>
      </w:pPr>
    </w:p>
    <w:p w14:paraId="39569FF6" w14:textId="7685B7E7" w:rsidR="001C1AFE" w:rsidRDefault="001C1AFE" w:rsidP="00F57BB3">
      <w:pPr>
        <w:pStyle w:val="Heading1"/>
        <w:ind w:left="0" w:firstLine="0"/>
      </w:pPr>
      <w:r>
        <w:t>2</w:t>
      </w:r>
      <w:r>
        <w:tab/>
        <w:t>Contact Points</w:t>
      </w:r>
    </w:p>
    <w:p w14:paraId="24C12D3A" w14:textId="08994F62" w:rsidR="001C1AFE" w:rsidRDefault="001C1AFE" w:rsidP="001C1AF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5E06EB" w14:paraId="1AD6793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5DA9B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D036B6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FCC1F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5E06EB" w14:paraId="6FE48EA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825E" w14:textId="6C7EDFAA" w:rsidR="005E06EB" w:rsidRPr="001E16FE" w:rsidRDefault="00CF05E7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Apple</w:t>
            </w:r>
            <w:r w:rsidR="00672027" w:rsidRPr="001E16FE">
              <w:rPr>
                <w:rFonts w:ascii="Times New Roman" w:hAnsi="Times New Roman"/>
                <w:sz w:val="20"/>
                <w:lang w:eastAsia="zh-CN"/>
              </w:rPr>
              <w:t>(rapporteu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07F9" w14:textId="7C62AB45" w:rsidR="005E06EB" w:rsidRPr="001E16FE" w:rsidRDefault="00B11CC8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Zhibin W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A9B4B" w14:textId="5C2E4DD3" w:rsidR="005E06EB" w:rsidRPr="001E16FE" w:rsidRDefault="00B11CC8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zhibin_wu@apple.com</w:t>
            </w:r>
          </w:p>
        </w:tc>
      </w:tr>
      <w:tr w:rsidR="005E06EB" w14:paraId="750EF12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B5BF" w14:textId="42F77BFD" w:rsidR="005E06EB" w:rsidRDefault="008009F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3DD3" w14:textId="402FEE31" w:rsidR="005E06EB" w:rsidRDefault="008009F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ntonino Orsino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8E8A" w14:textId="42A8AA8A" w:rsidR="005E06EB" w:rsidRDefault="008009F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ntonino.orsino@ericsson.com</w:t>
            </w:r>
          </w:p>
        </w:tc>
      </w:tr>
      <w:tr w:rsidR="005E06EB" w14:paraId="34FF927D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6B87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9B4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AC4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01E282B6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85B3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80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C969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74121F2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311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44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B7D4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157EE71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600D0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A26BE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388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7CC7A687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440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FEA3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1863D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15533CEE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BAA6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96D09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8E056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44411F9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80BA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60AE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DF0F0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4126C4C3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3852A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85AF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53D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58E7F9C4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400D0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01477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DD819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BBFF540" w14:textId="592B4169" w:rsidR="00A209D6" w:rsidRDefault="00E655F5" w:rsidP="00F57BB3">
      <w:pPr>
        <w:pStyle w:val="Heading1"/>
        <w:ind w:left="0" w:firstLine="0"/>
      </w:pPr>
      <w:r>
        <w:t>3</w:t>
      </w:r>
      <w:r w:rsidR="00A209D6" w:rsidRPr="006E13D1">
        <w:tab/>
      </w:r>
      <w:r w:rsidR="00FA69C4">
        <w:t>Discussion</w:t>
      </w:r>
      <w:r w:rsidR="00494F6E">
        <w:t xml:space="preserve"> </w:t>
      </w:r>
      <w:r w:rsidR="004954EC">
        <w:t>(1</w:t>
      </w:r>
      <w:r w:rsidR="004954EC" w:rsidRPr="004954EC">
        <w:rPr>
          <w:vertAlign w:val="superscript"/>
        </w:rPr>
        <w:t>st</w:t>
      </w:r>
      <w:r w:rsidR="004954EC">
        <w:t xml:space="preserve"> round)</w:t>
      </w:r>
    </w:p>
    <w:p w14:paraId="6B43047A" w14:textId="389FA0EA" w:rsidR="008F6597" w:rsidRDefault="008F6597" w:rsidP="00B11CC8">
      <w:r>
        <w:t>RAN2 has received reply LS from CT1</w:t>
      </w:r>
      <w:r w:rsidR="00983A6E">
        <w:t xml:space="preserve"> (R2-2202104</w:t>
      </w:r>
      <w:r w:rsidR="00544209">
        <w:t xml:space="preserve"> [1]</w:t>
      </w:r>
      <w:r w:rsidR="00983A6E">
        <w:t xml:space="preserve">) </w:t>
      </w:r>
      <w:r>
        <w:t xml:space="preserve"> about the NAS procedures which are not subject to UAC</w:t>
      </w:r>
      <w:r w:rsidR="00983A6E">
        <w:t>. Here is the CT1 response:</w:t>
      </w:r>
    </w:p>
    <w:p w14:paraId="68548689" w14:textId="77777777" w:rsidR="00983A6E" w:rsidRPr="000E408B" w:rsidRDefault="00983A6E" w:rsidP="00983A6E">
      <w:pPr>
        <w:ind w:left="284"/>
        <w:rPr>
          <w:i/>
          <w:iCs/>
          <w:lang w:val="en-US" w:eastAsia="zh-CN"/>
        </w:rPr>
      </w:pPr>
      <w:r w:rsidRPr="000E408B">
        <w:rPr>
          <w:i/>
          <w:iCs/>
          <w:lang w:val="en-US" w:eastAsia="zh-CN"/>
        </w:rPr>
        <w:t>CT1 would like to give the following answer to RAN2's question:</w:t>
      </w:r>
    </w:p>
    <w:p w14:paraId="0DBA195A" w14:textId="77777777" w:rsidR="00983A6E" w:rsidRPr="000E408B" w:rsidRDefault="00983A6E" w:rsidP="00983A6E">
      <w:pPr>
        <w:ind w:left="567"/>
        <w:rPr>
          <w:i/>
          <w:iCs/>
          <w:lang w:val="en-US" w:eastAsia="zh-CN"/>
        </w:rPr>
      </w:pPr>
      <w:r w:rsidRPr="000E408B">
        <w:rPr>
          <w:b/>
          <w:bCs/>
          <w:i/>
          <w:iCs/>
          <w:lang w:val="en-US" w:eastAsia="zh-CN"/>
        </w:rPr>
        <w:t>Question:</w:t>
      </w:r>
      <w:r w:rsidRPr="000E408B">
        <w:rPr>
          <w:i/>
          <w:iCs/>
          <w:lang w:val="en-US" w:eastAsia="zh-CN"/>
        </w:rPr>
        <w:t xml:space="preserve"> RAN2 want to ask CT1 </w:t>
      </w:r>
      <w:r w:rsidRPr="000E408B">
        <w:rPr>
          <w:i/>
          <w:iCs/>
          <w:color w:val="000000"/>
          <w:lang w:val="en-US" w:eastAsia="zh-CN"/>
        </w:rPr>
        <w:t>whether there is any NAS procedure may trigger RRC resume without providing Access Category/Access Identity (i.e., not requesting access barring check).</w:t>
      </w:r>
    </w:p>
    <w:p w14:paraId="376B5488" w14:textId="77777777" w:rsidR="00983A6E" w:rsidRPr="000E408B" w:rsidRDefault="00983A6E" w:rsidP="00983A6E">
      <w:pPr>
        <w:ind w:left="284"/>
        <w:rPr>
          <w:i/>
          <w:iCs/>
          <w:lang w:val="en-US" w:eastAsia="zh-CN"/>
        </w:rPr>
      </w:pPr>
      <w:r w:rsidRPr="000E408B">
        <w:rPr>
          <w:b/>
          <w:bCs/>
          <w:i/>
          <w:iCs/>
          <w:lang w:val="en-US" w:eastAsia="zh-CN"/>
        </w:rPr>
        <w:t>Answer:</w:t>
      </w:r>
      <w:r w:rsidRPr="000E408B">
        <w:rPr>
          <w:i/>
          <w:iCs/>
          <w:lang w:val="en-US" w:eastAsia="zh-CN"/>
        </w:rPr>
        <w:t xml:space="preserve"> Regarding UAC, </w:t>
      </w:r>
      <w:r w:rsidRPr="000E408B">
        <w:rPr>
          <w:i/>
          <w:iCs/>
          <w:noProof/>
        </w:rPr>
        <w:t xml:space="preserve">the requirements for </w:t>
      </w:r>
      <w:r w:rsidRPr="000E408B">
        <w:rPr>
          <w:i/>
          <w:iCs/>
          <w:lang w:val="en-US" w:eastAsia="zh-CN"/>
        </w:rPr>
        <w:t xml:space="preserve">a UE in </w:t>
      </w:r>
      <w:r w:rsidRPr="000E408B">
        <w:rPr>
          <w:i/>
          <w:iCs/>
          <w:noProof/>
        </w:rPr>
        <w:t xml:space="preserve">5GMM-CONNECTED mode with RRC inactive indication are similar to those for a UE in 5GMM-CONNECTED mode. </w:t>
      </w:r>
      <w:r w:rsidRPr="000E408B">
        <w:rPr>
          <w:i/>
          <w:iCs/>
          <w:lang w:val="en-US" w:eastAsia="zh-CN"/>
        </w:rPr>
        <w:t xml:space="preserve">This means that: </w:t>
      </w:r>
    </w:p>
    <w:p w14:paraId="2B96C025" w14:textId="77777777" w:rsidR="00983A6E" w:rsidRPr="000E408B" w:rsidRDefault="00983A6E" w:rsidP="00983A6E">
      <w:pPr>
        <w:ind w:left="284"/>
        <w:rPr>
          <w:i/>
          <w:iCs/>
          <w:color w:val="000000"/>
          <w:lang w:val="en-US" w:eastAsia="zh-CN"/>
        </w:rPr>
      </w:pPr>
      <w:r w:rsidRPr="000E408B">
        <w:rPr>
          <w:i/>
          <w:iCs/>
          <w:lang w:val="en-US" w:eastAsia="zh-CN"/>
        </w:rPr>
        <w:t xml:space="preserve">- generally, NAS procedures are subject to access barring checks and NAS provides </w:t>
      </w:r>
      <w:r w:rsidRPr="000E408B">
        <w:rPr>
          <w:i/>
          <w:iCs/>
          <w:color w:val="000000"/>
          <w:lang w:val="en-US" w:eastAsia="zh-CN"/>
        </w:rPr>
        <w:t xml:space="preserve">Access Category/ Access Identity to AS, </w:t>
      </w:r>
    </w:p>
    <w:p w14:paraId="51562402" w14:textId="77777777" w:rsidR="00983A6E" w:rsidRPr="000E408B" w:rsidRDefault="00983A6E" w:rsidP="00983A6E">
      <w:pPr>
        <w:ind w:left="284"/>
        <w:rPr>
          <w:lang w:val="en-US" w:eastAsia="zh-CN"/>
        </w:rPr>
      </w:pPr>
      <w:r w:rsidRPr="000E408B">
        <w:rPr>
          <w:i/>
          <w:iCs/>
          <w:color w:val="000000"/>
          <w:lang w:val="en-US" w:eastAsia="zh-CN"/>
        </w:rPr>
        <w:t xml:space="preserve">- </w:t>
      </w:r>
      <w:r w:rsidRPr="00B512B1">
        <w:rPr>
          <w:i/>
          <w:iCs/>
          <w:color w:val="000000"/>
          <w:highlight w:val="yellow"/>
          <w:lang w:val="en-US" w:eastAsia="zh-CN"/>
        </w:rPr>
        <w:t>but t</w:t>
      </w:r>
      <w:r w:rsidRPr="00B512B1">
        <w:rPr>
          <w:i/>
          <w:iCs/>
          <w:highlight w:val="yellow"/>
          <w:lang w:val="en-US" w:eastAsia="zh-CN"/>
        </w:rPr>
        <w:t xml:space="preserve">here are 3 NAS procedures, specifically: mobility registration update, deregistration and PDU session release, for which the NAS may trigger RRC resume without requesting access barring checks and for which there is </w:t>
      </w:r>
      <w:r w:rsidRPr="00B512B1">
        <w:rPr>
          <w:bCs/>
          <w:i/>
          <w:iCs/>
          <w:highlight w:val="yellow"/>
          <w:lang w:val="en-US" w:eastAsia="zh-CN"/>
        </w:rPr>
        <w:t>no</w:t>
      </w:r>
      <w:r w:rsidRPr="00B512B1">
        <w:rPr>
          <w:i/>
          <w:iCs/>
          <w:highlight w:val="yellow"/>
          <w:lang w:val="en-US" w:eastAsia="zh-CN"/>
        </w:rPr>
        <w:t xml:space="preserve"> requirement in TS 24.501 to provide the Access Category/Access Identity to AS</w:t>
      </w:r>
      <w:r w:rsidRPr="000E408B">
        <w:rPr>
          <w:i/>
          <w:iCs/>
          <w:lang w:val="en-US" w:eastAsia="zh-CN"/>
        </w:rPr>
        <w:t>.</w:t>
      </w:r>
    </w:p>
    <w:p w14:paraId="12EC1FD5" w14:textId="36EABEA7" w:rsidR="008F6597" w:rsidRDefault="00983A6E" w:rsidP="00B11CC8">
      <w:r>
        <w:t xml:space="preserve">According to CT1, there are three NAS procedures (i.e., </w:t>
      </w:r>
      <w:r w:rsidRPr="00983A6E">
        <w:t>mobility registration update, deregistration and PDU session release</w:t>
      </w:r>
      <w:r>
        <w:t>)</w:t>
      </w:r>
      <w:r w:rsidRPr="00983A6E">
        <w:t xml:space="preserve"> for which the NAS may trigger RRC resume without requesting access barring checks and for which there is no requirement in TS 24.501 to provide the Access Category/Access Identity to AS</w:t>
      </w:r>
      <w:r>
        <w:t>.</w:t>
      </w:r>
    </w:p>
    <w:p w14:paraId="3C28561F" w14:textId="57DD03A3" w:rsidR="00983A6E" w:rsidRDefault="00983A6E" w:rsidP="00B11CC8">
      <w:r>
        <w:t>Based on the analysis provided in R2-2102535</w:t>
      </w:r>
      <w:r w:rsidR="00544209">
        <w:t xml:space="preserve"> [2]</w:t>
      </w:r>
      <w:r w:rsidR="00B512B1">
        <w:t xml:space="preserve"> and R2-2203487[6]</w:t>
      </w:r>
      <w:r>
        <w:t xml:space="preserve">, the current Rel-15 UE behaviour is to initiate the </w:t>
      </w:r>
      <w:r w:rsidR="006C7F0F">
        <w:t xml:space="preserve">AS layer </w:t>
      </w:r>
      <w:r>
        <w:t>access attempt in RRC_INACTIVE</w:t>
      </w:r>
      <w:r w:rsidR="00E35111">
        <w:t xml:space="preserve"> state</w:t>
      </w:r>
      <w:r>
        <w:t xml:space="preserve"> when </w:t>
      </w:r>
      <w:r w:rsidR="00765CF2">
        <w:t xml:space="preserve">the condition of “providing </w:t>
      </w:r>
      <w:r>
        <w:t>access category and access identity</w:t>
      </w:r>
      <w:r w:rsidR="00765CF2">
        <w:t xml:space="preserve">” </w:t>
      </w:r>
      <w:r>
        <w:t xml:space="preserve">is not </w:t>
      </w:r>
      <w:r w:rsidR="00765CF2">
        <w:t>satisfi</w:t>
      </w:r>
      <w:r>
        <w:t>ed</w:t>
      </w:r>
      <w:r w:rsidR="00765CF2">
        <w:t xml:space="preserve">. </w:t>
      </w:r>
      <w:r w:rsidR="006C7F0F">
        <w:t xml:space="preserve">This will </w:t>
      </w:r>
      <w:r w:rsidR="00E35111">
        <w:t xml:space="preserve">happen </w:t>
      </w:r>
      <w:r w:rsidR="006C7F0F">
        <w:t xml:space="preserve">even when T302 </w:t>
      </w:r>
      <w:r w:rsidR="00544209">
        <w:t xml:space="preserve">timer </w:t>
      </w:r>
      <w:r w:rsidR="00E35111">
        <w:t>i</w:t>
      </w:r>
      <w:r w:rsidR="006C7F0F">
        <w:t xml:space="preserve">s running </w:t>
      </w:r>
      <w:r w:rsidR="00765CF2">
        <w:t>because this back</w:t>
      </w:r>
      <w:r w:rsidR="00E35111">
        <w:t>-</w:t>
      </w:r>
      <w:r w:rsidR="00765CF2">
        <w:t>off timer is only checked along with T390 timer within UAC procedure</w:t>
      </w:r>
      <w:r w:rsidR="006C7F0F">
        <w:t xml:space="preserve">. </w:t>
      </w:r>
      <w:r w:rsidR="000B5EDA">
        <w:t xml:space="preserve">As a result, UE will </w:t>
      </w:r>
      <w:r w:rsidR="000B5EDA" w:rsidRPr="000B5EDA">
        <w:t>request for resume directly without UAC check</w:t>
      </w:r>
      <w:r w:rsidR="000B5EDA">
        <w:t>.</w:t>
      </w:r>
    </w:p>
    <w:p w14:paraId="3F89230F" w14:textId="1E50997D" w:rsidR="006C7F0F" w:rsidRDefault="006C7F0F" w:rsidP="00B11CC8">
      <w:r>
        <w:t>First</w:t>
      </w:r>
      <w:r w:rsidR="000B5EDA">
        <w:t xml:space="preserve">, </w:t>
      </w:r>
      <w:r>
        <w:t xml:space="preserve">let us confirm </w:t>
      </w:r>
      <w:r w:rsidR="000B5EDA">
        <w:t xml:space="preserve">whether </w:t>
      </w:r>
      <w:r>
        <w:t xml:space="preserve">this </w:t>
      </w:r>
      <w:r w:rsidR="000B5EDA">
        <w:t xml:space="preserve">is </w:t>
      </w:r>
      <w:r>
        <w:t>the common understanding of the Rel-15 RRC spec</w:t>
      </w:r>
      <w:r w:rsidR="000B5EDA">
        <w:t xml:space="preserve"> for all companies.</w:t>
      </w:r>
    </w:p>
    <w:p w14:paraId="42D1968D" w14:textId="52A0A161" w:rsidR="006C7F0F" w:rsidRPr="001E16FE" w:rsidRDefault="006C7F0F" w:rsidP="006C7F0F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1: </w:t>
      </w:r>
      <w:r>
        <w:rPr>
          <w:b/>
          <w:bCs/>
        </w:rPr>
        <w:t xml:space="preserve">Do companies agree “according to Rel-15 RRC specification, </w:t>
      </w:r>
      <w:r w:rsidR="00544209">
        <w:rPr>
          <w:b/>
          <w:bCs/>
        </w:rPr>
        <w:t xml:space="preserve">when T302 timer is running, </w:t>
      </w:r>
      <w:r>
        <w:rPr>
          <w:b/>
          <w:bCs/>
        </w:rPr>
        <w:t>UE will not block the RRC resume request triggered by NAS procedure</w:t>
      </w:r>
      <w:r w:rsidR="00B862D5">
        <w:rPr>
          <w:b/>
          <w:bCs/>
        </w:rPr>
        <w:t>(</w:t>
      </w:r>
      <w:r w:rsidR="000B5EDA">
        <w:rPr>
          <w:b/>
          <w:bCs/>
        </w:rPr>
        <w:t>s</w:t>
      </w:r>
      <w:r w:rsidR="00B862D5">
        <w:rPr>
          <w:b/>
          <w:bCs/>
        </w:rPr>
        <w:t>)</w:t>
      </w:r>
      <w:r w:rsidR="000B5EDA">
        <w:rPr>
          <w:b/>
          <w:bCs/>
        </w:rPr>
        <w:t xml:space="preserve"> </w:t>
      </w:r>
      <w:r>
        <w:rPr>
          <w:b/>
          <w:bCs/>
        </w:rPr>
        <w:t>w</w:t>
      </w:r>
      <w:r w:rsidR="000B5EDA">
        <w:rPr>
          <w:b/>
          <w:bCs/>
        </w:rPr>
        <w:t>ithout</w:t>
      </w:r>
      <w:r>
        <w:rPr>
          <w:b/>
          <w:bCs/>
        </w:rPr>
        <w:t xml:space="preserve"> AC/AI”</w:t>
      </w:r>
      <w:r w:rsidR="00544209">
        <w:rPr>
          <w:b/>
          <w:bCs/>
        </w:rPr>
        <w:t>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6C7F0F" w:rsidRPr="001E16FE" w14:paraId="7E89A4D1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897D8E" w14:textId="77777777" w:rsidR="006C7F0F" w:rsidRPr="001E16FE" w:rsidRDefault="006C7F0F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A2A4BA" w14:textId="77777777" w:rsidR="006C7F0F" w:rsidRPr="001E16FE" w:rsidRDefault="006C7F0F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963C06" w14:textId="77777777" w:rsidR="006C7F0F" w:rsidRPr="001E16FE" w:rsidRDefault="006C7F0F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6C7F0F" w14:paraId="41528E4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4E2AF" w14:textId="38E2CAD5" w:rsidR="006C7F0F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917AF" w14:textId="71A353F7" w:rsidR="006C7F0F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72B0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4ABFA24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E01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5881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4FC4B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763D0C9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B61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64A59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F28CC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61196F6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93867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593C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2C9ED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42749C1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8D78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9F508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15D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30542D2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4D8AC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8F33C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819D6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5366EE6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1EC61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FAE3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B267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1A7897D2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9C699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4A430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9FA7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0403BF1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DC45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0706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C67B7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7AF6D31" w14:textId="77777777" w:rsidR="006C7F0F" w:rsidRDefault="006C7F0F" w:rsidP="00B11CC8"/>
    <w:p w14:paraId="4298026C" w14:textId="65F3F145" w:rsidR="00544209" w:rsidRDefault="00544209" w:rsidP="00B11CC8">
      <w:r>
        <w:lastRenderedPageBreak/>
        <w:t xml:space="preserve">It has been observed in R2-2202535 [2] and R2-2203487 [6] that </w:t>
      </w:r>
      <w:r w:rsidR="00912AEB" w:rsidRPr="00544209">
        <w:t>such</w:t>
      </w:r>
      <w:r>
        <w:t xml:space="preserve"> </w:t>
      </w:r>
      <w:r w:rsidRPr="00544209">
        <w:t xml:space="preserve">access attempt from </w:t>
      </w:r>
      <w:r w:rsidR="00912AEB">
        <w:t xml:space="preserve">RRC_INACTIVE </w:t>
      </w:r>
      <w:r w:rsidRPr="00544209">
        <w:t xml:space="preserve">UE will </w:t>
      </w:r>
      <w:r w:rsidR="00B512B1">
        <w:t xml:space="preserve">probably </w:t>
      </w:r>
      <w:r w:rsidRPr="00544209">
        <w:t xml:space="preserve">make things worse by wasting more radio resources and aggravating the congestion in </w:t>
      </w:r>
      <w:proofErr w:type="spellStart"/>
      <w:r w:rsidRPr="00544209">
        <w:t>gNB</w:t>
      </w:r>
      <w:proofErr w:type="spellEnd"/>
      <w:r>
        <w:t xml:space="preserve">, when T302 timer is running. Hence, </w:t>
      </w:r>
      <w:r w:rsidR="00912AEB">
        <w:t xml:space="preserve">it is </w:t>
      </w:r>
      <w:r w:rsidR="00B512B1">
        <w:t>reasonable</w:t>
      </w:r>
      <w:r w:rsidR="00912AEB">
        <w:t xml:space="preserve"> to block/bar those access attempts.</w:t>
      </w:r>
      <w:r w:rsidR="00EA6869">
        <w:t xml:space="preserve"> In other words, UE shall not trigger RRC resume by those NAS procedures when T302 timer is running.</w:t>
      </w:r>
    </w:p>
    <w:p w14:paraId="78618B9F" w14:textId="1D8A32BD" w:rsidR="00912AEB" w:rsidRDefault="00912AEB" w:rsidP="00912AEB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2</w:t>
      </w:r>
      <w:r w:rsidRPr="001E16FE">
        <w:rPr>
          <w:b/>
          <w:bCs/>
        </w:rPr>
        <w:t xml:space="preserve">: </w:t>
      </w:r>
      <w:r>
        <w:rPr>
          <w:b/>
          <w:bCs/>
        </w:rPr>
        <w:t>Do companies agree “</w:t>
      </w:r>
      <w:r w:rsidRPr="00912AEB">
        <w:rPr>
          <w:b/>
          <w:bCs/>
          <w:lang w:val="en-US"/>
        </w:rPr>
        <w:t>when T302 timer is running, RRC resume procedure shall not be triggered by the three NAS procedures which do not require access barring checks</w:t>
      </w:r>
      <w:r>
        <w:rPr>
          <w:b/>
          <w:bCs/>
          <w:lang w:val="en-US"/>
        </w:rPr>
        <w:t>”</w:t>
      </w:r>
      <w:r>
        <w:rPr>
          <w:b/>
          <w:bCs/>
        </w:rPr>
        <w:t xml:space="preserve"> 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912AEB" w:rsidRPr="001E16FE" w14:paraId="3C29A65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F0C314" w14:textId="77777777" w:rsidR="00912AEB" w:rsidRPr="001E16FE" w:rsidRDefault="00912AEB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78A026" w14:textId="77777777" w:rsidR="00912AEB" w:rsidRPr="001E16FE" w:rsidRDefault="00912AEB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A48907" w14:textId="77777777" w:rsidR="00912AEB" w:rsidRPr="001E16FE" w:rsidRDefault="00912AEB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912AEB" w14:paraId="137549F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08F1" w14:textId="455B7F3D" w:rsidR="00912AEB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3C025" w14:textId="21F7E3DD" w:rsidR="00912AEB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comment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E3AE9" w14:textId="6B89899F" w:rsidR="00912AEB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 principle, we agree that the correct behaviour should be for the UE to not trigger the three NAS procedures. However, from a procedural point of view, we think that nothing is broken, and the system can work normally, even if not in an efficient way.</w:t>
            </w:r>
          </w:p>
          <w:p w14:paraId="0C802808" w14:textId="77777777" w:rsidR="008009F8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0DAF26EF" w14:textId="0696B8B9" w:rsidR="008009F8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Given that this poses a new behaviour for the UE, we are a bit reluctant to optimize this case for Rel-15 and Rel-16, but we are open to have the necessary changes from Rel-17.</w:t>
            </w:r>
          </w:p>
        </w:tc>
      </w:tr>
      <w:tr w:rsidR="00912AEB" w14:paraId="7F9C189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1401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01A7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3898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7608452E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AFAD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850B2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C9622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3C58B7E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2E3B5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631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E02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17C06B4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3CA12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F45F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C690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64BD2C1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0BBB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406A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C951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2AEE4451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0B449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13720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CA1F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2E03214E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FAB20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99F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043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2B98F77B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7275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0CEC8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896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65AF2F7" w14:textId="77777777" w:rsidR="00912AEB" w:rsidRDefault="00912AEB" w:rsidP="00912AEB"/>
    <w:p w14:paraId="1CC41937" w14:textId="77777777" w:rsidR="009070A7" w:rsidRDefault="00912AEB" w:rsidP="00B11CC8">
      <w:r>
        <w:t>Then, regarding how to block the access attempts</w:t>
      </w:r>
      <w:r w:rsidR="00EA6869">
        <w:t xml:space="preserve"> under such circumstances</w:t>
      </w:r>
      <w:r>
        <w:t xml:space="preserve">, there are two different views. </w:t>
      </w:r>
    </w:p>
    <w:p w14:paraId="3637226A" w14:textId="77777777" w:rsidR="009070A7" w:rsidRPr="009070A7" w:rsidRDefault="000E408B" w:rsidP="009070A7">
      <w:pPr>
        <w:pStyle w:val="ListParagraph"/>
        <w:numPr>
          <w:ilvl w:val="0"/>
          <w:numId w:val="33"/>
        </w:numPr>
        <w:rPr>
          <w:lang w:val="en-US"/>
        </w:rPr>
      </w:pPr>
      <w:r>
        <w:t xml:space="preserve">Given that </w:t>
      </w:r>
      <w:r w:rsidRPr="009070A7">
        <w:rPr>
          <w:lang w:val="en-US"/>
        </w:rPr>
        <w:t xml:space="preserve">UE has mixed the handling of </w:t>
      </w:r>
      <w:proofErr w:type="spellStart"/>
      <w:r w:rsidRPr="009070A7">
        <w:rPr>
          <w:i/>
          <w:iCs/>
          <w:lang w:val="en-US"/>
        </w:rPr>
        <w:t>RRCReject</w:t>
      </w:r>
      <w:proofErr w:type="spellEnd"/>
      <w:r w:rsidRPr="009070A7">
        <w:rPr>
          <w:i/>
          <w:iCs/>
          <w:lang w:val="en-US"/>
        </w:rPr>
        <w:t xml:space="preserve"> </w:t>
      </w:r>
      <w:r w:rsidRPr="009070A7">
        <w:rPr>
          <w:lang w:val="en-US"/>
        </w:rPr>
        <w:t>with back-off with UAC into a single procedure in Rel-1</w:t>
      </w:r>
      <w:r w:rsidR="009070A7" w:rsidRPr="009070A7">
        <w:rPr>
          <w:lang w:val="en-US"/>
        </w:rPr>
        <w:t xml:space="preserve">5 RRC </w:t>
      </w:r>
      <w:r w:rsidRPr="009070A7">
        <w:rPr>
          <w:lang w:val="en-US"/>
        </w:rPr>
        <w:t>specification, i</w:t>
      </w:r>
      <w:r w:rsidR="00912AEB">
        <w:t xml:space="preserve">t has been proposed to amend RRC procedure to bar those access attempts in </w:t>
      </w:r>
      <w:r w:rsidR="009070A7">
        <w:t xml:space="preserve">AS </w:t>
      </w:r>
      <w:r w:rsidR="00912AEB">
        <w:t>layer [2]</w:t>
      </w:r>
      <w:r w:rsidR="004A2775">
        <w:t xml:space="preserve">, </w:t>
      </w:r>
      <w:r>
        <w:t>e.g.,</w:t>
      </w:r>
      <w:r w:rsidR="004A2775">
        <w:t xml:space="preserve"> adding additional </w:t>
      </w:r>
      <w:r>
        <w:t>check</w:t>
      </w:r>
      <w:r w:rsidR="004A2775">
        <w:t xml:space="preserve"> in UE procedure to identify this case and bar the access attempts</w:t>
      </w:r>
      <w:r w:rsidR="009070A7">
        <w:t xml:space="preserve"> </w:t>
      </w:r>
      <w:r>
        <w:t>specifically</w:t>
      </w:r>
      <w:r w:rsidR="00912AEB">
        <w:t>.</w:t>
      </w:r>
    </w:p>
    <w:p w14:paraId="224A17BA" w14:textId="6C8FC5BC" w:rsidR="009070A7" w:rsidRPr="009070A7" w:rsidRDefault="00912AEB" w:rsidP="009070A7">
      <w:pPr>
        <w:pStyle w:val="ListParagraph"/>
        <w:numPr>
          <w:ilvl w:val="0"/>
          <w:numId w:val="33"/>
        </w:numPr>
        <w:rPr>
          <w:lang w:val="en-US"/>
        </w:rPr>
      </w:pPr>
      <w:r>
        <w:t xml:space="preserve">Alternatively, </w:t>
      </w:r>
      <w:r w:rsidR="00EA6869">
        <w:t>it has been proposed to let upper layers to provide AC/AI for those three NAS procedures [6]</w:t>
      </w:r>
      <w:r w:rsidR="004A2775">
        <w:t xml:space="preserve"> so that lower layers can </w:t>
      </w:r>
      <w:r w:rsidR="009070A7">
        <w:t xml:space="preserve">always </w:t>
      </w:r>
      <w:r w:rsidR="004A2775">
        <w:t>trigger UAC</w:t>
      </w:r>
      <w:r w:rsidR="00EA6869">
        <w:t xml:space="preserve">. </w:t>
      </w:r>
    </w:p>
    <w:p w14:paraId="65EC8487" w14:textId="1472F7AE" w:rsidR="00FC7A76" w:rsidRPr="00FC7A76" w:rsidRDefault="00EA6869" w:rsidP="00FC7A76">
      <w:pPr>
        <w:rPr>
          <w:lang w:val="en-US"/>
        </w:rPr>
      </w:pPr>
      <w:r>
        <w:t xml:space="preserve">In rapporteur’s view, the second approach is in contradictory to the information given in reply LS [1]. </w:t>
      </w:r>
      <w:r w:rsidR="00FC7A76">
        <w:t>To support the 2</w:t>
      </w:r>
      <w:r w:rsidR="00FC7A76" w:rsidRPr="009070A7">
        <w:rPr>
          <w:vertAlign w:val="superscript"/>
        </w:rPr>
        <w:t>nd</w:t>
      </w:r>
      <w:r w:rsidR="00FC7A76">
        <w:t xml:space="preserve"> approach, </w:t>
      </w:r>
      <w:r w:rsidR="004A2775">
        <w:t>i</w:t>
      </w:r>
      <w:r>
        <w:t xml:space="preserve">t </w:t>
      </w:r>
      <w:r w:rsidR="009070A7">
        <w:t xml:space="preserve">will </w:t>
      </w:r>
      <w:r>
        <w:t>require the SA2</w:t>
      </w:r>
      <w:r w:rsidR="004A2775">
        <w:t xml:space="preserve"> or </w:t>
      </w:r>
      <w:r>
        <w:t>CT1 to reverse the earlier Rel-15 agreements</w:t>
      </w:r>
      <w:r w:rsidR="00FC7A76">
        <w:t xml:space="preserve"> and update NAS spec. </w:t>
      </w:r>
      <w:r w:rsidR="004954EC">
        <w:rPr>
          <w:lang w:val="en-US"/>
        </w:rPr>
        <w:t xml:space="preserve"> </w:t>
      </w:r>
      <w:r w:rsidR="00FC7A76" w:rsidRPr="00FC7A76">
        <w:t xml:space="preserve">It is also worth noting that in the earlier discussion for Rel-15 NR work for </w:t>
      </w:r>
      <w:r w:rsidR="00FC7A76" w:rsidRPr="00FC7A76">
        <w:rPr>
          <w:bCs/>
        </w:rPr>
        <w:t>5GS_Ph1-CT</w:t>
      </w:r>
      <w:r w:rsidR="00FC7A76" w:rsidRPr="00FC7A76">
        <w:t xml:space="preserve">, SA1 (as text shown below in LS form SA1 </w:t>
      </w:r>
      <w:r w:rsidR="00FC7A76" w:rsidRPr="00FC7A76">
        <w:rPr>
          <w:lang w:val="en-US"/>
        </w:rPr>
        <w:t xml:space="preserve">to CT1 </w:t>
      </w:r>
      <w:r w:rsidR="00FC7A76" w:rsidRPr="00FC7A76">
        <w:t>in S1-183623</w:t>
      </w:r>
      <w:r w:rsidR="000B5EDA">
        <w:t>)</w:t>
      </w:r>
      <w:r w:rsidR="00FC7A76" w:rsidRPr="00FC7A76">
        <w:t xml:space="preserve"> </w:t>
      </w:r>
      <w:r w:rsidR="00FC7A76" w:rsidRPr="00FC7A76">
        <w:rPr>
          <w:lang w:val="en-US"/>
        </w:rPr>
        <w:t>concluded that</w:t>
      </w:r>
      <w:r w:rsidR="00FC7A76" w:rsidRPr="00FC7A76">
        <w:t xml:space="preserve"> NAS does not perform UAC for mobility registration update, deregistration and PDU session release if RRC is in state RRC_INACTIVE.</w:t>
      </w:r>
    </w:p>
    <w:p w14:paraId="3DA51FCF" w14:textId="77777777" w:rsidR="00FC7A76" w:rsidRPr="00FC7A76" w:rsidRDefault="00FC7A76" w:rsidP="00FC7A76">
      <w:pPr>
        <w:ind w:left="568"/>
        <w:rPr>
          <w:bCs/>
          <w:i/>
          <w:iCs/>
        </w:rPr>
      </w:pPr>
      <w:r w:rsidRPr="00FC7A76">
        <w:rPr>
          <w:bCs/>
          <w:i/>
          <w:iCs/>
        </w:rPr>
        <w:t xml:space="preserve">CT1 asked the following question to SA1 in the context of the application of UAC in </w:t>
      </w:r>
      <w:proofErr w:type="spellStart"/>
      <w:r w:rsidRPr="00FC7A76">
        <w:rPr>
          <w:bCs/>
          <w:i/>
          <w:iCs/>
        </w:rPr>
        <w:t>RRC_Inactive</w:t>
      </w:r>
      <w:proofErr w:type="spellEnd"/>
      <w:r w:rsidRPr="00FC7A76">
        <w:rPr>
          <w:bCs/>
          <w:i/>
          <w:iCs/>
        </w:rPr>
        <w:t xml:space="preserve"> state:</w:t>
      </w:r>
    </w:p>
    <w:p w14:paraId="02C23034" w14:textId="77777777" w:rsidR="00FC7A76" w:rsidRPr="00FC7A76" w:rsidRDefault="00FC7A76" w:rsidP="004A2775">
      <w:pPr>
        <w:ind w:left="852"/>
        <w:rPr>
          <w:i/>
        </w:rPr>
      </w:pPr>
      <w:r w:rsidRPr="00FC7A76">
        <w:rPr>
          <w:i/>
        </w:rPr>
        <w:t xml:space="preserve">CT1 would like to ask SA1 whether the UE is expected to perform unified access control for such access attempts [mobility registration update procedure, deregistration procedure, PDU session release] when the UE attempts to perform the access attempt in </w:t>
      </w:r>
      <w:proofErr w:type="spellStart"/>
      <w:r w:rsidRPr="00FC7A76">
        <w:rPr>
          <w:i/>
        </w:rPr>
        <w:t>RRC_Inactive</w:t>
      </w:r>
      <w:proofErr w:type="spellEnd"/>
      <w:r w:rsidRPr="00FC7A76">
        <w:rPr>
          <w:i/>
        </w:rPr>
        <w:t>.</w:t>
      </w:r>
    </w:p>
    <w:p w14:paraId="6EBFF2DC" w14:textId="77777777" w:rsidR="00FC7A76" w:rsidRPr="00FC7A76" w:rsidRDefault="00FC7A76" w:rsidP="00FC7A76">
      <w:pPr>
        <w:ind w:left="568"/>
        <w:rPr>
          <w:bCs/>
          <w:i/>
          <w:iCs/>
        </w:rPr>
      </w:pPr>
      <w:r w:rsidRPr="00FC7A76">
        <w:rPr>
          <w:bCs/>
          <w:i/>
          <w:iCs/>
          <w:highlight w:val="yellow"/>
        </w:rPr>
        <w:t xml:space="preserve">SA1 would like to reply that there are no service requirements for these procedures to be subject to UAC in </w:t>
      </w:r>
      <w:proofErr w:type="spellStart"/>
      <w:r w:rsidRPr="00FC7A76">
        <w:rPr>
          <w:bCs/>
          <w:i/>
          <w:iCs/>
          <w:highlight w:val="yellow"/>
        </w:rPr>
        <w:t>RRC_Inactive</w:t>
      </w:r>
      <w:proofErr w:type="spellEnd"/>
      <w:r w:rsidRPr="00FC7A76">
        <w:rPr>
          <w:bCs/>
          <w:i/>
          <w:iCs/>
          <w:highlight w:val="yellow"/>
        </w:rPr>
        <w:t xml:space="preserve"> state.</w:t>
      </w:r>
    </w:p>
    <w:p w14:paraId="5415DDD8" w14:textId="0AC320C3" w:rsidR="00FC7A76" w:rsidRDefault="00FC7A76" w:rsidP="00B11CC8">
      <w:r>
        <w:t xml:space="preserve">Therefore, it might be challenging for CT1 to </w:t>
      </w:r>
      <w:r w:rsidR="004A2775">
        <w:t xml:space="preserve">add AC/AI for those NAS procedures, as that would result in </w:t>
      </w:r>
      <w:r w:rsidR="000E408B">
        <w:t xml:space="preserve">direct </w:t>
      </w:r>
      <w:r w:rsidR="004A2775">
        <w:t>violation of the SA1 conclusion.</w:t>
      </w:r>
    </w:p>
    <w:p w14:paraId="5D3F28ED" w14:textId="4AE6BBA9" w:rsidR="00EA6869" w:rsidRDefault="00F0186A" w:rsidP="00B11CC8">
      <w:r>
        <w:t xml:space="preserve">Given </w:t>
      </w:r>
      <w:r w:rsidR="004A2775">
        <w:t>all things considered, we solicit company</w:t>
      </w:r>
      <w:r w:rsidR="000B5EDA">
        <w:t xml:space="preserve"> views of </w:t>
      </w:r>
      <w:r w:rsidR="004A2775">
        <w:t xml:space="preserve">what is the </w:t>
      </w:r>
      <w:r w:rsidR="000B5EDA">
        <w:t>right</w:t>
      </w:r>
      <w:r w:rsidR="004A2775">
        <w:t xml:space="preserve"> way forward to address this issue:</w:t>
      </w:r>
    </w:p>
    <w:p w14:paraId="17F0B530" w14:textId="7C75B7BB" w:rsidR="004A2775" w:rsidRPr="000B5EDA" w:rsidRDefault="004A2775" w:rsidP="000B5EDA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 w:rsidR="000E408B">
        <w:rPr>
          <w:b/>
          <w:bCs/>
        </w:rPr>
        <w:t>3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If Answer to Q2 is yes, which </w:t>
      </w:r>
      <w:r w:rsidR="00F0186A">
        <w:rPr>
          <w:b/>
          <w:bCs/>
        </w:rPr>
        <w:t>approach</w:t>
      </w:r>
      <w:r>
        <w:rPr>
          <w:b/>
          <w:bCs/>
        </w:rPr>
        <w:t xml:space="preserve"> do you prefer to prevent access attempts triggered by the three NAS procedures, when T302 timer is running</w:t>
      </w:r>
      <w:r w:rsidR="000B5EDA">
        <w:rPr>
          <w:b/>
          <w:bCs/>
        </w:rPr>
        <w:t>?</w:t>
      </w:r>
    </w:p>
    <w:p w14:paraId="063C12AA" w14:textId="31E5F6BC" w:rsidR="00EA6869" w:rsidRPr="00E9399E" w:rsidRDefault="00EA6869" w:rsidP="00EA6869">
      <w:pPr>
        <w:spacing w:after="120"/>
        <w:ind w:left="2340" w:hanging="2340"/>
        <w:jc w:val="both"/>
        <w:rPr>
          <w:rFonts w:ascii="Arial" w:hAnsi="Arial" w:cs="Arial"/>
          <w:b/>
          <w:i/>
          <w:iCs/>
          <w:sz w:val="18"/>
          <w:szCs w:val="18"/>
        </w:rPr>
      </w:pPr>
      <w:r w:rsidRPr="00E9399E">
        <w:rPr>
          <w:rFonts w:ascii="Arial" w:hAnsi="Arial" w:cs="Arial"/>
          <w:b/>
          <w:i/>
          <w:iCs/>
          <w:sz w:val="18"/>
          <w:szCs w:val="18"/>
        </w:rPr>
        <w:t xml:space="preserve">Option 1: </w:t>
      </w:r>
      <w:r w:rsidR="00F0186A">
        <w:rPr>
          <w:rFonts w:ascii="Arial" w:hAnsi="Arial" w:cs="Arial"/>
          <w:b/>
          <w:i/>
          <w:iCs/>
          <w:sz w:val="18"/>
          <w:szCs w:val="18"/>
        </w:rPr>
        <w:t>Fixed in AS layer: b</w:t>
      </w:r>
      <w:r w:rsidR="009070A7">
        <w:rPr>
          <w:rFonts w:ascii="Arial" w:hAnsi="Arial" w:cs="Arial"/>
          <w:b/>
          <w:i/>
          <w:iCs/>
          <w:sz w:val="18"/>
          <w:szCs w:val="18"/>
        </w:rPr>
        <w:t>lock</w:t>
      </w:r>
      <w:r w:rsidR="00F0186A">
        <w:rPr>
          <w:rFonts w:ascii="Arial" w:hAnsi="Arial" w:cs="Arial"/>
          <w:b/>
          <w:i/>
          <w:iCs/>
          <w:sz w:val="18"/>
          <w:szCs w:val="18"/>
        </w:rPr>
        <w:t xml:space="preserve"> the access attempt(s) when T302 is running</w:t>
      </w:r>
      <w:r w:rsidRPr="00E9399E">
        <w:rPr>
          <w:rFonts w:ascii="Arial" w:hAnsi="Arial" w:cs="Arial"/>
          <w:b/>
          <w:i/>
          <w:iCs/>
          <w:sz w:val="18"/>
          <w:szCs w:val="18"/>
        </w:rPr>
        <w:t>.</w:t>
      </w:r>
    </w:p>
    <w:p w14:paraId="49A4C745" w14:textId="359E2CB5" w:rsidR="00EA6869" w:rsidRPr="00E9399E" w:rsidRDefault="00EA6869" w:rsidP="00EA6869">
      <w:pPr>
        <w:spacing w:after="120"/>
        <w:ind w:left="900" w:hanging="900"/>
        <w:jc w:val="both"/>
        <w:rPr>
          <w:rFonts w:ascii="Arial" w:hAnsi="Arial" w:cs="Arial"/>
          <w:b/>
          <w:i/>
          <w:iCs/>
          <w:sz w:val="18"/>
          <w:szCs w:val="18"/>
        </w:rPr>
      </w:pPr>
      <w:r w:rsidRPr="00E9399E">
        <w:rPr>
          <w:rFonts w:ascii="Arial" w:hAnsi="Arial" w:cs="Arial"/>
          <w:b/>
          <w:i/>
          <w:iCs/>
          <w:sz w:val="18"/>
          <w:szCs w:val="18"/>
        </w:rPr>
        <w:t xml:space="preserve">Option 2: </w:t>
      </w:r>
      <w:r w:rsidR="00F0186A">
        <w:rPr>
          <w:rFonts w:ascii="Arial" w:hAnsi="Arial" w:cs="Arial"/>
          <w:b/>
          <w:i/>
          <w:iCs/>
          <w:sz w:val="18"/>
          <w:szCs w:val="18"/>
        </w:rPr>
        <w:t>Fixed in NAS layer: AC/AI are always provided by NAS so that UAC cannot be skipped</w:t>
      </w:r>
    </w:p>
    <w:p w14:paraId="0DCABB2B" w14:textId="4735AEE7" w:rsidR="00EA6869" w:rsidRPr="00767DFC" w:rsidRDefault="00EA6869" w:rsidP="00767DFC">
      <w:pPr>
        <w:ind w:left="1420" w:hanging="1420"/>
        <w:jc w:val="both"/>
        <w:outlineLvl w:val="2"/>
        <w:rPr>
          <w:b/>
          <w:bCs/>
          <w:sz w:val="18"/>
          <w:szCs w:val="18"/>
        </w:rPr>
      </w:pPr>
      <w:r>
        <w:rPr>
          <w:rFonts w:ascii="Arial" w:hAnsi="Arial" w:cs="Arial"/>
          <w:b/>
          <w:i/>
          <w:iCs/>
          <w:sz w:val="18"/>
          <w:szCs w:val="18"/>
        </w:rPr>
        <w:t xml:space="preserve">Option </w:t>
      </w:r>
      <w:r w:rsidR="00F0186A">
        <w:rPr>
          <w:rFonts w:ascii="Arial" w:hAnsi="Arial" w:cs="Arial"/>
          <w:b/>
          <w:i/>
          <w:iCs/>
          <w:sz w:val="18"/>
          <w:szCs w:val="18"/>
        </w:rPr>
        <w:t>3</w:t>
      </w:r>
      <w:r>
        <w:rPr>
          <w:rFonts w:ascii="Arial" w:hAnsi="Arial" w:cs="Arial"/>
          <w:b/>
          <w:i/>
          <w:iCs/>
          <w:sz w:val="18"/>
          <w:szCs w:val="18"/>
        </w:rPr>
        <w:t xml:space="preserve">: </w:t>
      </w:r>
      <w:del w:id="0" w:author="Ericsson (Tony)" w:date="2022-02-22T00:41:00Z">
        <w:r w:rsidDel="008009F8">
          <w:rPr>
            <w:rFonts w:ascii="Arial" w:hAnsi="Arial" w:cs="Arial"/>
            <w:b/>
            <w:i/>
            <w:iCs/>
            <w:sz w:val="18"/>
            <w:szCs w:val="18"/>
          </w:rPr>
          <w:delText>Other (please specify)</w:delText>
        </w:r>
      </w:del>
      <w:ins w:id="1" w:author="Ericsson (Tony)" w:date="2022-02-22T00:41:00Z">
        <w:r w:rsidR="008009F8">
          <w:rPr>
            <w:rFonts w:ascii="Arial" w:hAnsi="Arial" w:cs="Arial"/>
            <w:b/>
            <w:i/>
            <w:iCs/>
            <w:sz w:val="18"/>
            <w:szCs w:val="18"/>
          </w:rPr>
          <w:t>Leave this to UE implementation in Rel-15 and Rel-16</w:t>
        </w:r>
      </w:ins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EA6869" w:rsidRPr="001E16FE" w14:paraId="321946DF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7B13A6" w14:textId="77777777" w:rsidR="00EA6869" w:rsidRPr="001E16FE" w:rsidRDefault="00EA6869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AD9588" w14:textId="77777777" w:rsidR="00EA6869" w:rsidRPr="001E16FE" w:rsidRDefault="00EA6869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>Choice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4E4E29" w14:textId="77777777" w:rsidR="00EA6869" w:rsidRPr="001E16FE" w:rsidRDefault="00EA6869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EA6869" w14:paraId="035E7CE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0B9E6" w14:textId="3B8F949B" w:rsidR="00EA6869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85AB7" w14:textId="1DDEA649" w:rsidR="00EA6869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ption 3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B2F8" w14:textId="099D58CD" w:rsidR="00EA6869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Given that what we are </w:t>
            </w:r>
            <w:r w:rsidR="0042228D">
              <w:rPr>
                <w:lang w:eastAsia="zh-CN"/>
              </w:rPr>
              <w:t>trying</w:t>
            </w:r>
            <w:r>
              <w:rPr>
                <w:lang w:eastAsia="zh-CN"/>
              </w:rPr>
              <w:t xml:space="preserve"> to fix is not a critical problem that </w:t>
            </w:r>
            <w:r w:rsidRPr="008009F8">
              <w:rPr>
                <w:lang w:eastAsia="zh-CN"/>
              </w:rPr>
              <w:t>compromise the normal functioning of the system</w:t>
            </w:r>
            <w:r>
              <w:rPr>
                <w:lang w:eastAsia="zh-CN"/>
              </w:rPr>
              <w:t>, we would like to leave this to UE implementation at least for Rel-15 and Rel-16.</w:t>
            </w:r>
          </w:p>
          <w:p w14:paraId="4FF189DE" w14:textId="77777777" w:rsidR="008009F8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5FACCDC2" w14:textId="6FEDB123" w:rsidR="008009F8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We are open to have the necessary changes for Rel-17.</w:t>
            </w:r>
          </w:p>
        </w:tc>
      </w:tr>
      <w:tr w:rsidR="00EA6869" w14:paraId="6DB19E0F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B1D5C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23209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2E0F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A6869" w14:paraId="72CD931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9086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44D0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BB20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A6869" w14:paraId="0BF7403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AD3B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F8747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57646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A6869" w14:paraId="667062E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716DC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4B516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EB8D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4FF8363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E0F4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EB72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76987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1DF28C6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5382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C9C23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EB27E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6FED14E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8837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58C43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2AE7F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034DB35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436F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C261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E0E6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0B07BBF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A1D0C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92382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1D60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CACFCC4" w14:textId="77777777" w:rsidR="00EA6869" w:rsidRDefault="00EA6869" w:rsidP="00B11CC8"/>
    <w:p w14:paraId="72A89A56" w14:textId="2CB5CA61" w:rsidR="00DE04E4" w:rsidRDefault="00DE04E4" w:rsidP="00B11CC8">
      <w:r>
        <w:t xml:space="preserve">If Option 1 is supported by majority view, </w:t>
      </w:r>
      <w:r w:rsidR="000B5EDA">
        <w:t xml:space="preserve">CRs [3][4] </w:t>
      </w:r>
      <w:r w:rsidR="009070A7">
        <w:t>could be used</w:t>
      </w:r>
      <w:r>
        <w:t xml:space="preserve"> as a baseline for further discussion</w:t>
      </w:r>
      <w:r w:rsidR="009070A7">
        <w:t xml:space="preserve"> of agreeable changed in RRC</w:t>
      </w:r>
      <w:r w:rsidR="00F87AB3">
        <w:t xml:space="preserve"> specification</w:t>
      </w:r>
      <w:r>
        <w:t xml:space="preserve">. </w:t>
      </w:r>
      <w:r w:rsidR="009070A7">
        <w:t>Thus,</w:t>
      </w:r>
      <w:r w:rsidR="000B5EDA">
        <w:t xml:space="preserve"> it is </w:t>
      </w:r>
      <w:r w:rsidR="000E408B">
        <w:t xml:space="preserve">also beneficial to solicit </w:t>
      </w:r>
      <w:r>
        <w:t xml:space="preserve">preliminary </w:t>
      </w:r>
      <w:r w:rsidR="000E408B">
        <w:t>company views on th</w:t>
      </w:r>
      <w:r>
        <w:t>ose</w:t>
      </w:r>
      <w:r w:rsidR="000E408B">
        <w:t xml:space="preserve"> CRs. </w:t>
      </w:r>
    </w:p>
    <w:p w14:paraId="1F242350" w14:textId="34304B45" w:rsidR="00DF78A4" w:rsidRDefault="00DF78A4" w:rsidP="00B11CC8">
      <w:r>
        <w:t>In TS 38.331, subclause 5.3.13.2,  UE neither invoke</w:t>
      </w:r>
      <w:r w:rsidR="00B512B1">
        <w:t>s</w:t>
      </w:r>
      <w:r>
        <w:t xml:space="preserve"> UAC nor chec</w:t>
      </w:r>
      <w:r w:rsidR="00B512B1">
        <w:t>ks</w:t>
      </w:r>
      <w:r>
        <w:t xml:space="preserve"> the T302 timer “</w:t>
      </w:r>
      <w:r w:rsidRPr="00DF78A4">
        <w:t xml:space="preserve">if the upper layers </w:t>
      </w:r>
      <w:r w:rsidR="00F87AB3">
        <w:t xml:space="preserve">DO NOT </w:t>
      </w:r>
      <w:r w:rsidRPr="00DF78A4">
        <w:t>provide an Access Category and one or more Access Identities</w:t>
      </w:r>
      <w:r>
        <w:t xml:space="preserve">”. Hence, this is </w:t>
      </w:r>
      <w:r w:rsidR="00674C0A">
        <w:t>to be fixed so that the access will not be triggered directly. Also, in 5.3.8.3, 5.3.15,2 and 5.3.14.4, when T302 timer is started/stopped or expires, the current procedure only</w:t>
      </w:r>
      <w:r w:rsidR="007B0D37">
        <w:t xml:space="preserve"> let UE</w:t>
      </w:r>
      <w:r w:rsidR="00674C0A">
        <w:t xml:space="preserve"> “</w:t>
      </w:r>
      <w:r w:rsidR="00674C0A" w:rsidRPr="00674C0A">
        <w:t>inform upper layers that access barring is applicable for all access categories except categories '0' and '2'</w:t>
      </w:r>
      <w:r w:rsidR="007B0D37">
        <w:t>”</w:t>
      </w:r>
      <w:r w:rsidR="00674C0A">
        <w:t>. A NOTE is better to be added to explain that “</w:t>
      </w:r>
      <w:r w:rsidR="00674C0A">
        <w:rPr>
          <w:noProof/>
        </w:rPr>
        <w:t>access attempts for which the access catgory is not provided</w:t>
      </w:r>
      <w:r w:rsidR="00674C0A">
        <w:t xml:space="preserve">  are also to be included (for barring)” so that UE implementation could take this into account for implementing cross-layer interactions. </w:t>
      </w:r>
    </w:p>
    <w:p w14:paraId="76144554" w14:textId="5ACB95D5" w:rsidR="00DE04E4" w:rsidRDefault="00DF78A4" w:rsidP="00B11CC8">
      <w:r>
        <w:t>Hence, t</w:t>
      </w:r>
      <w:r w:rsidR="000E408B">
        <w:t>he CR</w:t>
      </w:r>
      <w:r w:rsidR="00DE04E4">
        <w:t xml:space="preserve"> [3][4]</w:t>
      </w:r>
      <w:r w:rsidR="000E408B">
        <w:t xml:space="preserve"> has covered the following</w:t>
      </w:r>
      <w:r w:rsidR="00DE04E4">
        <w:t xml:space="preserve"> two aspects of change</w:t>
      </w:r>
      <w:r w:rsidR="009070A7">
        <w:t>:</w:t>
      </w:r>
    </w:p>
    <w:p w14:paraId="7411C1EA" w14:textId="7775364A" w:rsidR="00DE04E4" w:rsidRDefault="00DF78A4" w:rsidP="00DE04E4">
      <w:pPr>
        <w:pStyle w:val="ListParagraph"/>
        <w:numPr>
          <w:ilvl w:val="0"/>
          <w:numId w:val="32"/>
        </w:numPr>
      </w:pPr>
      <w:r>
        <w:t xml:space="preserve">In subclause 5.3.13.2, </w:t>
      </w:r>
      <w:r w:rsidR="00DE04E4" w:rsidRPr="00DE04E4">
        <w:t xml:space="preserve">if AC/AI is not provided and T302 timer is running, </w:t>
      </w:r>
      <w:r w:rsidR="009070A7">
        <w:t xml:space="preserve">UE </w:t>
      </w:r>
      <w:r w:rsidR="00DE04E4" w:rsidRPr="00DE04E4">
        <w:t xml:space="preserve">bar access attempts except emergency case and notify the upper layers about </w:t>
      </w:r>
      <w:r w:rsidR="009070A7">
        <w:t xml:space="preserve">the </w:t>
      </w:r>
      <w:r w:rsidR="00DE04E4" w:rsidRPr="00DE04E4">
        <w:t>barring</w:t>
      </w:r>
    </w:p>
    <w:p w14:paraId="271F95AF" w14:textId="15B9F8A3" w:rsidR="009070A7" w:rsidRDefault="007B0D37" w:rsidP="00DE04E4">
      <w:pPr>
        <w:pStyle w:val="ListParagraph"/>
        <w:numPr>
          <w:ilvl w:val="0"/>
          <w:numId w:val="32"/>
        </w:numPr>
      </w:pPr>
      <w:r>
        <w:t xml:space="preserve">In </w:t>
      </w:r>
      <w:r w:rsidR="00F87AB3">
        <w:t xml:space="preserve">subclause </w:t>
      </w:r>
      <w:r>
        <w:t xml:space="preserve">5.3.8.3, 5.3.15,2 and 5.3.14.4, </w:t>
      </w:r>
      <w:r w:rsidR="00B512B1">
        <w:t>a</w:t>
      </w:r>
      <w:r>
        <w:t>dding notes to inform upper layer th</w:t>
      </w:r>
      <w:r w:rsidR="00B512B1">
        <w:t>e</w:t>
      </w:r>
      <w:r>
        <w:t xml:space="preserve"> barring and barring alleviation</w:t>
      </w:r>
      <w:r w:rsidR="00B512B1">
        <w:t xml:space="preserve"> </w:t>
      </w:r>
      <w:r>
        <w:t>for the case which AC not provided when T302 starts/stops/expires.</w:t>
      </w:r>
    </w:p>
    <w:p w14:paraId="693EB825" w14:textId="49C0D67C" w:rsidR="00DE04E4" w:rsidRDefault="000E408B" w:rsidP="000E408B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4</w:t>
      </w:r>
      <w:r w:rsidR="009070A7">
        <w:rPr>
          <w:b/>
          <w:bCs/>
        </w:rPr>
        <w:t>-1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If Answer to Q3 is Option 1, </w:t>
      </w:r>
      <w:r w:rsidR="00B862D5">
        <w:rPr>
          <w:b/>
          <w:bCs/>
        </w:rPr>
        <w:t>d</w:t>
      </w:r>
      <w:r>
        <w:rPr>
          <w:b/>
          <w:bCs/>
        </w:rPr>
        <w:t>o you agree t</w:t>
      </w:r>
      <w:r w:rsidR="00DE04E4">
        <w:rPr>
          <w:b/>
          <w:bCs/>
        </w:rPr>
        <w:t xml:space="preserve">he change in RRC to “if AC/AI is not provided and T302 timer is running, bar </w:t>
      </w:r>
      <w:r w:rsidR="009070A7">
        <w:rPr>
          <w:b/>
          <w:bCs/>
        </w:rPr>
        <w:t xml:space="preserve">the </w:t>
      </w:r>
      <w:r w:rsidR="00DE04E4">
        <w:rPr>
          <w:b/>
          <w:bCs/>
        </w:rPr>
        <w:t>access attempts except emergency case and notify the upper layers about barring”</w:t>
      </w:r>
      <w:r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DE04E4" w:rsidRPr="001E16FE" w14:paraId="366AED4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F3DBA9" w14:textId="77777777" w:rsidR="00DE04E4" w:rsidRPr="001E16FE" w:rsidRDefault="00DE04E4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3ED82E" w14:textId="77777777" w:rsidR="00DE04E4" w:rsidRPr="001E16FE" w:rsidRDefault="00DE04E4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F84B3C" w14:textId="77777777" w:rsidR="00DE04E4" w:rsidRPr="001E16FE" w:rsidRDefault="00DE04E4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DE04E4" w14:paraId="46ECFB1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8446" w14:textId="6CF472FD" w:rsidR="00DE04E4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5635" w14:textId="6AE3D04C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14DB" w14:textId="3761FAD7" w:rsidR="00DE04E4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Reply in Q3</w:t>
            </w:r>
          </w:p>
        </w:tc>
      </w:tr>
      <w:tr w:rsidR="00DE04E4" w14:paraId="15D9088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9598E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D58E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7839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6369BC3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43E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F412C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14A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0663050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73B03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CD8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CECBE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500026D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76E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31B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235B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03CDD545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A6BB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217D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D6BCF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3FC7474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6F38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5ED5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0E0A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32BFFE31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142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671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4064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71E47EB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6AAE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456A1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018F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630A9ED" w14:textId="77777777" w:rsidR="00DE04E4" w:rsidRPr="000B5EDA" w:rsidRDefault="00DE04E4" w:rsidP="000E408B">
      <w:pPr>
        <w:jc w:val="both"/>
        <w:outlineLvl w:val="2"/>
        <w:rPr>
          <w:b/>
          <w:bCs/>
        </w:rPr>
      </w:pPr>
    </w:p>
    <w:p w14:paraId="72A38515" w14:textId="63F5B295" w:rsidR="00B512B1" w:rsidRDefault="00B512B1" w:rsidP="00B512B1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4-2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If Answer to Q3 is Option 1, </w:t>
      </w:r>
      <w:r w:rsidR="00B862D5">
        <w:rPr>
          <w:b/>
          <w:bCs/>
        </w:rPr>
        <w:t>d</w:t>
      </w:r>
      <w:r>
        <w:rPr>
          <w:b/>
          <w:bCs/>
        </w:rPr>
        <w:t>o you agree the change in RRC to “</w:t>
      </w:r>
      <w:r w:rsidRPr="00B512B1">
        <w:rPr>
          <w:b/>
          <w:bCs/>
        </w:rPr>
        <w:t xml:space="preserve">adding </w:t>
      </w:r>
      <w:r w:rsidR="00A6317B">
        <w:rPr>
          <w:b/>
          <w:bCs/>
        </w:rPr>
        <w:t>NOTE</w:t>
      </w:r>
      <w:r w:rsidRPr="00B512B1">
        <w:rPr>
          <w:b/>
          <w:bCs/>
        </w:rPr>
        <w:t>s to inform upper layer the barring and barring alleviation for the case which AC not provided when T302 starts/stops/expires</w:t>
      </w:r>
      <w:r>
        <w:rPr>
          <w:b/>
          <w:bCs/>
        </w:rPr>
        <w:t>”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B512B1" w:rsidRPr="001E16FE" w14:paraId="7B81DE0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35763C" w14:textId="77777777" w:rsidR="00B512B1" w:rsidRPr="001E16FE" w:rsidRDefault="00B512B1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059C29" w14:textId="77777777" w:rsidR="00B512B1" w:rsidRPr="001E16FE" w:rsidRDefault="00B512B1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44ABDC" w14:textId="77777777" w:rsidR="00B512B1" w:rsidRPr="001E16FE" w:rsidRDefault="00B512B1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B512B1" w14:paraId="061600C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9AD8" w14:textId="21CA46EA" w:rsidR="00B512B1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4244F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1F4B8" w14:textId="4ABEEFE0" w:rsidR="00B512B1" w:rsidRDefault="008009F8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Reply in Q3</w:t>
            </w:r>
          </w:p>
        </w:tc>
      </w:tr>
      <w:tr w:rsidR="00B512B1" w14:paraId="513BFC5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976AB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2874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DC08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30E79D58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C82DB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B897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A5910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4B7572D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C0D57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88A50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EF263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064629E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388C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4E79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94342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5317CB0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2342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26D40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5F4A9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4B4F710E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2734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0CC0F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30F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644D79F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085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8EA49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CAB5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1ECAF65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BD384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E34EF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1A7B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5819B3" w14:textId="77777777" w:rsidR="00B512B1" w:rsidRPr="000B5EDA" w:rsidRDefault="00B512B1" w:rsidP="00B512B1">
      <w:pPr>
        <w:jc w:val="both"/>
        <w:outlineLvl w:val="2"/>
        <w:rPr>
          <w:b/>
          <w:bCs/>
        </w:rPr>
      </w:pPr>
    </w:p>
    <w:p w14:paraId="0DDEA8DE" w14:textId="4A388EB4" w:rsidR="004954EC" w:rsidRPr="006E13D1" w:rsidRDefault="004954EC" w:rsidP="004954EC">
      <w:pPr>
        <w:pStyle w:val="Heading1"/>
        <w:ind w:left="0" w:firstLine="0"/>
      </w:pPr>
      <w:r>
        <w:t>4 Summary of 1</w:t>
      </w:r>
      <w:r w:rsidRPr="004954EC">
        <w:rPr>
          <w:vertAlign w:val="superscript"/>
        </w:rPr>
        <w:t>st</w:t>
      </w:r>
      <w:r>
        <w:t xml:space="preserve"> Round Discussion</w:t>
      </w:r>
    </w:p>
    <w:p w14:paraId="2BD296B7" w14:textId="77777777" w:rsidR="004954EC" w:rsidRDefault="004954EC" w:rsidP="004954EC">
      <w:r w:rsidRPr="00E9608E">
        <w:rPr>
          <w:highlight w:val="yellow"/>
        </w:rPr>
        <w:t>TBD.</w:t>
      </w:r>
    </w:p>
    <w:p w14:paraId="605FEEA5" w14:textId="21FF4125" w:rsidR="000E408B" w:rsidRDefault="000E408B" w:rsidP="00B11CC8"/>
    <w:p w14:paraId="3575DF27" w14:textId="5DF6ED41" w:rsidR="004954EC" w:rsidRDefault="004954EC" w:rsidP="004954EC">
      <w:pPr>
        <w:pStyle w:val="Heading1"/>
        <w:ind w:left="0" w:firstLine="0"/>
      </w:pPr>
      <w:r>
        <w:t>5</w:t>
      </w:r>
      <w:r w:rsidRPr="006E13D1">
        <w:tab/>
      </w:r>
      <w:r>
        <w:t>Discussion (2nd round)</w:t>
      </w:r>
    </w:p>
    <w:p w14:paraId="5872EAE7" w14:textId="5CE26AD4" w:rsidR="000E408B" w:rsidRDefault="004954EC" w:rsidP="00B11CC8">
      <w:r>
        <w:t>After collecting the views of above questions</w:t>
      </w:r>
      <w:r w:rsidR="00F87AB3">
        <w:t xml:space="preserve"> in </w:t>
      </w:r>
      <w:r w:rsidR="00767DFC">
        <w:t>the 1</w:t>
      </w:r>
      <w:r w:rsidR="00767DFC" w:rsidRPr="00767DFC">
        <w:rPr>
          <w:vertAlign w:val="superscript"/>
        </w:rPr>
        <w:t>st</w:t>
      </w:r>
      <w:r w:rsidR="00767DFC">
        <w:t xml:space="preserve"> round</w:t>
      </w:r>
      <w:r>
        <w:t xml:space="preserve">, we can further </w:t>
      </w:r>
      <w:r w:rsidR="00B862D5">
        <w:t xml:space="preserve">progress </w:t>
      </w:r>
      <w:r>
        <w:t xml:space="preserve">the </w:t>
      </w:r>
      <w:r w:rsidR="00767DFC">
        <w:t xml:space="preserve">details of the CRs and </w:t>
      </w:r>
      <w:r>
        <w:t>contents of reply LS to CT1 in 2</w:t>
      </w:r>
      <w:r w:rsidRPr="004954EC">
        <w:rPr>
          <w:vertAlign w:val="superscript"/>
        </w:rPr>
        <w:t>nd</w:t>
      </w:r>
      <w:r>
        <w:t xml:space="preserve"> round discussion</w:t>
      </w:r>
      <w:r w:rsidR="00F87AB3">
        <w:t xml:space="preserve"> and the draft LS provided in [5] and [6].</w:t>
      </w:r>
      <w:r>
        <w:t xml:space="preserve"> </w:t>
      </w:r>
    </w:p>
    <w:p w14:paraId="3CD59F3D" w14:textId="77777777" w:rsidR="004954EC" w:rsidRDefault="004954EC" w:rsidP="004954EC">
      <w:r w:rsidRPr="00E9608E">
        <w:rPr>
          <w:highlight w:val="yellow"/>
        </w:rPr>
        <w:t>TBD.</w:t>
      </w:r>
    </w:p>
    <w:p w14:paraId="7F0C9321" w14:textId="77777777" w:rsidR="00544209" w:rsidRDefault="00544209" w:rsidP="00B11CC8"/>
    <w:p w14:paraId="4B195CDB" w14:textId="25972D95" w:rsidR="00E27B45" w:rsidRDefault="00E27B45" w:rsidP="00454C4E">
      <w:pPr>
        <w:jc w:val="both"/>
      </w:pPr>
    </w:p>
    <w:p w14:paraId="5FF2457F" w14:textId="37A0F542" w:rsidR="00A209D6" w:rsidRPr="006E13D1" w:rsidRDefault="004954EC" w:rsidP="0022711A">
      <w:pPr>
        <w:pStyle w:val="Heading1"/>
        <w:ind w:left="0" w:firstLine="0"/>
      </w:pPr>
      <w:r>
        <w:t>6</w:t>
      </w:r>
      <w:r w:rsidR="009C2B18">
        <w:t xml:space="preserve"> </w:t>
      </w:r>
      <w:r w:rsidR="008C3057">
        <w:t>Conclusion</w:t>
      </w:r>
    </w:p>
    <w:p w14:paraId="6FF6583F" w14:textId="0C6A60D9" w:rsidR="009C2B18" w:rsidRDefault="00E655F5" w:rsidP="00A209D6">
      <w:r w:rsidRPr="00E9608E">
        <w:rPr>
          <w:highlight w:val="yellow"/>
        </w:rPr>
        <w:t>TBD</w:t>
      </w:r>
      <w:r w:rsidR="008F694A" w:rsidRPr="00E9608E">
        <w:rPr>
          <w:highlight w:val="yellow"/>
        </w:rPr>
        <w:t>.</w:t>
      </w:r>
    </w:p>
    <w:p w14:paraId="6C28A667" w14:textId="2736F0A1" w:rsidR="00E57CF2" w:rsidRPr="006E13D1" w:rsidRDefault="004954EC" w:rsidP="00E57CF2">
      <w:pPr>
        <w:pStyle w:val="Heading1"/>
        <w:ind w:left="0" w:firstLine="0"/>
      </w:pPr>
      <w:r>
        <w:t>7</w:t>
      </w:r>
      <w:r w:rsidR="00E57CF2">
        <w:t xml:space="preserve"> References</w:t>
      </w:r>
    </w:p>
    <w:p w14:paraId="08E6AC15" w14:textId="77777777" w:rsidR="009070A7" w:rsidRDefault="009070A7" w:rsidP="009070A7">
      <w:pPr>
        <w:pStyle w:val="Doc-title"/>
      </w:pPr>
      <w:r>
        <w:t xml:space="preserve">[1] </w:t>
      </w:r>
      <w:r w:rsidRPr="00511D66">
        <w:t>R2-2202104</w:t>
      </w:r>
      <w:r>
        <w:tab/>
        <w:t>LS on NAS procedure not subject to UAC (C1-217227; contact: Apple)</w:t>
      </w:r>
      <w:r>
        <w:tab/>
        <w:t>CT1</w:t>
      </w:r>
      <w:r>
        <w:tab/>
        <w:t>LS in</w:t>
      </w:r>
      <w:r>
        <w:tab/>
        <w:t>Rel-15</w:t>
      </w:r>
      <w:r>
        <w:tab/>
        <w:t>To:RAN2</w:t>
      </w:r>
    </w:p>
    <w:p w14:paraId="14645329" w14:textId="77777777" w:rsidR="009070A7" w:rsidRPr="00382F52" w:rsidRDefault="009070A7" w:rsidP="009070A7">
      <w:pPr>
        <w:pStyle w:val="Doc-comment"/>
      </w:pPr>
      <w:r w:rsidRPr="00382F52">
        <w:rPr>
          <w:rFonts w:hint="eastAsia"/>
        </w:rPr>
        <w:t>M</w:t>
      </w:r>
      <w:r w:rsidRPr="00382F52">
        <w:t>oved from 5.1</w:t>
      </w:r>
    </w:p>
    <w:p w14:paraId="67D701D7" w14:textId="77777777" w:rsidR="009070A7" w:rsidRDefault="009070A7" w:rsidP="009070A7">
      <w:pPr>
        <w:pStyle w:val="Doc-title"/>
      </w:pPr>
      <w:r>
        <w:t xml:space="preserve">[2] </w:t>
      </w:r>
      <w:r w:rsidRPr="00511D66">
        <w:t>R2-2202535</w:t>
      </w:r>
      <w:r>
        <w:tab/>
        <w:t>Discussion on RRC handling of NAS triggers not subject to UAC</w:t>
      </w:r>
      <w:r>
        <w:tab/>
        <w:t>Apple</w:t>
      </w:r>
      <w:r>
        <w:tab/>
        <w:t>discussion</w:t>
      </w:r>
      <w:r>
        <w:tab/>
        <w:t>Rel-15</w:t>
      </w:r>
      <w:r>
        <w:tab/>
        <w:t>NR_newRAT-Core</w:t>
      </w:r>
      <w:r>
        <w:br/>
      </w:r>
    </w:p>
    <w:p w14:paraId="3E6E8CEB" w14:textId="77777777" w:rsidR="009070A7" w:rsidRDefault="009070A7" w:rsidP="009070A7">
      <w:pPr>
        <w:pStyle w:val="Doc-title"/>
      </w:pPr>
      <w:r>
        <w:t xml:space="preserve">[3] </w:t>
      </w:r>
      <w:r w:rsidRPr="00511D66">
        <w:t>R2-2202536</w:t>
      </w:r>
      <w:r>
        <w:tab/>
        <w:t>Correction on RRC resume of NAS triggers without access category</w:t>
      </w:r>
      <w:r>
        <w:tab/>
        <w:t>Apple</w:t>
      </w:r>
      <w:r>
        <w:tab/>
        <w:t>CR</w:t>
      </w:r>
      <w:r>
        <w:tab/>
        <w:t>Rel-15</w:t>
      </w:r>
      <w:r>
        <w:tab/>
        <w:t>38.331</w:t>
      </w:r>
      <w:r>
        <w:tab/>
        <w:t>15.16.0</w:t>
      </w:r>
      <w:r>
        <w:tab/>
        <w:t>2895</w:t>
      </w:r>
      <w:r>
        <w:tab/>
        <w:t>-</w:t>
      </w:r>
      <w:r>
        <w:tab/>
        <w:t>F</w:t>
      </w:r>
      <w:r>
        <w:tab/>
        <w:t>NR_newRAT-Core</w:t>
      </w:r>
    </w:p>
    <w:p w14:paraId="3220D7DB" w14:textId="77777777" w:rsidR="009070A7" w:rsidRDefault="009070A7" w:rsidP="009070A7">
      <w:pPr>
        <w:pStyle w:val="Doc-title"/>
      </w:pPr>
      <w:r>
        <w:t xml:space="preserve">[4] </w:t>
      </w:r>
      <w:r w:rsidRPr="00511D66">
        <w:t>R2-2202537</w:t>
      </w:r>
      <w:r>
        <w:tab/>
        <w:t>Correction on RRC resume of NAS triggers without access category</w:t>
      </w:r>
      <w:r>
        <w:tab/>
        <w:t>Apple</w:t>
      </w:r>
      <w:r>
        <w:tab/>
        <w:t>CR</w:t>
      </w:r>
      <w:r>
        <w:tab/>
        <w:t>Rel-16</w:t>
      </w:r>
      <w:r>
        <w:tab/>
        <w:t>38.331</w:t>
      </w:r>
      <w:r>
        <w:tab/>
        <w:t>16.7.0</w:t>
      </w:r>
      <w:r>
        <w:tab/>
        <w:t>2896</w:t>
      </w:r>
      <w:r>
        <w:tab/>
        <w:t>-</w:t>
      </w:r>
      <w:r>
        <w:tab/>
        <w:t>A</w:t>
      </w:r>
      <w:r>
        <w:tab/>
        <w:t>NR_newRAT-Core</w:t>
      </w:r>
    </w:p>
    <w:p w14:paraId="3105C726" w14:textId="77777777" w:rsidR="009070A7" w:rsidRDefault="009070A7" w:rsidP="009070A7">
      <w:pPr>
        <w:pStyle w:val="Doc-title"/>
      </w:pPr>
      <w:r>
        <w:t xml:space="preserve">[5] </w:t>
      </w:r>
      <w:r w:rsidRPr="00511D66">
        <w:t>R2-2202538</w:t>
      </w:r>
      <w:r>
        <w:tab/>
        <w:t>[Draft] Reply LS on NAS procedure not subject to UAC</w:t>
      </w:r>
      <w:r>
        <w:tab/>
        <w:t>Apple</w:t>
      </w:r>
      <w:r>
        <w:tab/>
        <w:t>LS out</w:t>
      </w:r>
      <w:r>
        <w:tab/>
        <w:t>NR_newRAT-Core</w:t>
      </w:r>
      <w:r>
        <w:tab/>
        <w:t>To:CT1</w:t>
      </w:r>
    </w:p>
    <w:p w14:paraId="45B5C76F" w14:textId="77777777" w:rsidR="009070A7" w:rsidRDefault="009070A7" w:rsidP="009070A7">
      <w:pPr>
        <w:pStyle w:val="Doc-title"/>
      </w:pPr>
      <w:r>
        <w:t xml:space="preserve">[6] </w:t>
      </w:r>
      <w:r w:rsidRPr="00511D66">
        <w:t>R2-2203487</w:t>
      </w:r>
      <w:r>
        <w:tab/>
        <w:t>Discussion on NAS-triggered resume procedure without UAC</w:t>
      </w:r>
      <w:r>
        <w:tab/>
        <w:t>Huawei, HiSilicon</w:t>
      </w:r>
      <w:r>
        <w:tab/>
        <w:t>discussion</w:t>
      </w:r>
      <w:r>
        <w:tab/>
        <w:t>Rel-15</w:t>
      </w:r>
      <w:r>
        <w:tab/>
        <w:t>NR_newRAT-Core</w:t>
      </w:r>
    </w:p>
    <w:p w14:paraId="69B0C3DD" w14:textId="77777777" w:rsidR="009070A7" w:rsidRDefault="009070A7" w:rsidP="009070A7">
      <w:pPr>
        <w:spacing w:before="60" w:after="0"/>
        <w:jc w:val="both"/>
        <w:rPr>
          <w:rFonts w:eastAsia="MS Mincho"/>
          <w:noProof/>
          <w:lang w:eastAsia="en-GB"/>
        </w:rPr>
      </w:pPr>
    </w:p>
    <w:p w14:paraId="5B2AA47D" w14:textId="77777777" w:rsidR="00E57CF2" w:rsidRPr="00D60D06" w:rsidRDefault="00E57CF2" w:rsidP="00A209D6"/>
    <w:p w14:paraId="5D37C324" w14:textId="77777777" w:rsidR="009C2B18" w:rsidRPr="006E13D1" w:rsidRDefault="009C2B18" w:rsidP="00A209D6"/>
    <w:sectPr w:rsidR="009C2B18" w:rsidRPr="006E13D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30BD3" w14:textId="77777777" w:rsidR="00FC5BD7" w:rsidRDefault="00FC5BD7">
      <w:r>
        <w:separator/>
      </w:r>
    </w:p>
  </w:endnote>
  <w:endnote w:type="continuationSeparator" w:id="0">
    <w:p w14:paraId="1C11FCE0" w14:textId="77777777" w:rsidR="00FC5BD7" w:rsidRDefault="00FC5BD7">
      <w:r>
        <w:continuationSeparator/>
      </w:r>
    </w:p>
  </w:endnote>
  <w:endnote w:type="continuationNotice" w:id="1">
    <w:p w14:paraId="316C8845" w14:textId="77777777" w:rsidR="00FC5BD7" w:rsidRDefault="00FC5BD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9912A" w14:textId="77777777" w:rsidR="0072073A" w:rsidRDefault="007207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BA5E1" w14:textId="77777777" w:rsidR="0072073A" w:rsidRDefault="007207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5832" w14:textId="77777777" w:rsidR="0072073A" w:rsidRDefault="007207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CF3DE" w14:textId="77777777" w:rsidR="00FC5BD7" w:rsidRDefault="00FC5BD7">
      <w:r>
        <w:separator/>
      </w:r>
    </w:p>
  </w:footnote>
  <w:footnote w:type="continuationSeparator" w:id="0">
    <w:p w14:paraId="23D13289" w14:textId="77777777" w:rsidR="00FC5BD7" w:rsidRDefault="00FC5BD7">
      <w:r>
        <w:continuationSeparator/>
      </w:r>
    </w:p>
  </w:footnote>
  <w:footnote w:type="continuationNotice" w:id="1">
    <w:p w14:paraId="44DB4AA3" w14:textId="77777777" w:rsidR="00FC5BD7" w:rsidRDefault="00FC5BD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506CB" w14:textId="77777777" w:rsidR="0072073A" w:rsidRDefault="007207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9BB0F" w14:textId="77777777" w:rsidR="0072073A" w:rsidRDefault="007207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6ECA7" w14:textId="77777777" w:rsidR="0072073A" w:rsidRDefault="007207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2B463F4"/>
    <w:multiLevelType w:val="hybridMultilevel"/>
    <w:tmpl w:val="B6705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895484"/>
    <w:multiLevelType w:val="hybridMultilevel"/>
    <w:tmpl w:val="34DC5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92E9B"/>
    <w:multiLevelType w:val="hybridMultilevel"/>
    <w:tmpl w:val="4660501A"/>
    <w:lvl w:ilvl="0" w:tplc="0388F51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B05C5"/>
    <w:multiLevelType w:val="hybridMultilevel"/>
    <w:tmpl w:val="901636DC"/>
    <w:lvl w:ilvl="0" w:tplc="DD3CC1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0AA0FD6"/>
    <w:multiLevelType w:val="hybridMultilevel"/>
    <w:tmpl w:val="064E2C1E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E6B7F"/>
    <w:multiLevelType w:val="hybridMultilevel"/>
    <w:tmpl w:val="78E6973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7C229A"/>
    <w:multiLevelType w:val="hybridMultilevel"/>
    <w:tmpl w:val="6BC6232C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81DC1"/>
    <w:multiLevelType w:val="hybridMultilevel"/>
    <w:tmpl w:val="B066C90E"/>
    <w:lvl w:ilvl="0" w:tplc="7554B7C0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21239"/>
    <w:multiLevelType w:val="hybridMultilevel"/>
    <w:tmpl w:val="6BA04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1392B"/>
    <w:multiLevelType w:val="hybridMultilevel"/>
    <w:tmpl w:val="B1A8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6A62D4"/>
    <w:multiLevelType w:val="hybridMultilevel"/>
    <w:tmpl w:val="05A4D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82BD2"/>
    <w:multiLevelType w:val="hybridMultilevel"/>
    <w:tmpl w:val="0A2223BA"/>
    <w:lvl w:ilvl="0" w:tplc="FB3CEB2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FB072EC"/>
    <w:multiLevelType w:val="hybridMultilevel"/>
    <w:tmpl w:val="22E2A06E"/>
    <w:lvl w:ilvl="0" w:tplc="56FF6D0B">
      <w:start w:val="1"/>
      <w:numFmt w:val="bullet"/>
      <w:lvlText w:val="−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D4D4E75"/>
    <w:multiLevelType w:val="hybridMultilevel"/>
    <w:tmpl w:val="A120F1F6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51643F99"/>
    <w:multiLevelType w:val="hybridMultilevel"/>
    <w:tmpl w:val="8B22385E"/>
    <w:lvl w:ilvl="0" w:tplc="4774A9DA">
      <w:start w:val="2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A52E5"/>
    <w:multiLevelType w:val="hybridMultilevel"/>
    <w:tmpl w:val="0F5827D0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6D6C7503"/>
    <w:multiLevelType w:val="singleLevel"/>
    <w:tmpl w:val="6D6C750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6" w15:restartNumberingAfterBreak="0">
    <w:nsid w:val="6D906F0B"/>
    <w:multiLevelType w:val="hybridMultilevel"/>
    <w:tmpl w:val="C15ED022"/>
    <w:lvl w:ilvl="0" w:tplc="4EA225F4">
      <w:start w:val="1"/>
      <w:numFmt w:val="decimal"/>
      <w:lvlText w:val="%1)"/>
      <w:lvlJc w:val="left"/>
      <w:pPr>
        <w:ind w:left="420" w:hanging="420"/>
      </w:pPr>
      <w:rPr>
        <w:rFonts w:ascii="Arial" w:eastAsia="Arial Unicode MS" w:hAnsi="Arial" w:cstheme="minorBidi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FBB2EB1"/>
    <w:multiLevelType w:val="hybridMultilevel"/>
    <w:tmpl w:val="F05C87F0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331A84"/>
    <w:multiLevelType w:val="hybridMultilevel"/>
    <w:tmpl w:val="E01E990A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9440DD"/>
    <w:multiLevelType w:val="hybridMultilevel"/>
    <w:tmpl w:val="C2A0E5DC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6"/>
  </w:num>
  <w:num w:numId="5">
    <w:abstractNumId w:val="14"/>
  </w:num>
  <w:num w:numId="6">
    <w:abstractNumId w:val="19"/>
  </w:num>
  <w:num w:numId="7">
    <w:abstractNumId w:val="20"/>
  </w:num>
  <w:num w:numId="8">
    <w:abstractNumId w:val="23"/>
  </w:num>
  <w:num w:numId="9">
    <w:abstractNumId w:val="22"/>
  </w:num>
  <w:num w:numId="10">
    <w:abstractNumId w:val="12"/>
  </w:num>
  <w:num w:numId="11">
    <w:abstractNumId w:val="15"/>
  </w:num>
  <w:num w:numId="12">
    <w:abstractNumId w:val="8"/>
  </w:num>
  <w:num w:numId="13">
    <w:abstractNumId w:val="25"/>
  </w:num>
  <w:num w:numId="14">
    <w:abstractNumId w:val="18"/>
  </w:num>
  <w:num w:numId="15">
    <w:abstractNumId w:val="28"/>
  </w:num>
  <w:num w:numId="16">
    <w:abstractNumId w:val="17"/>
  </w:num>
  <w:num w:numId="17">
    <w:abstractNumId w:val="10"/>
  </w:num>
  <w:num w:numId="18">
    <w:abstractNumId w:val="21"/>
  </w:num>
  <w:num w:numId="19">
    <w:abstractNumId w:val="24"/>
  </w:num>
  <w:num w:numId="20">
    <w:abstractNumId w:val="5"/>
  </w:num>
  <w:num w:numId="21">
    <w:abstractNumId w:val="7"/>
  </w:num>
  <w:num w:numId="22">
    <w:abstractNumId w:val="9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7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9"/>
  </w:num>
  <w:num w:numId="28">
    <w:abstractNumId w:val="30"/>
  </w:num>
  <w:num w:numId="29">
    <w:abstractNumId w:val="26"/>
  </w:num>
  <w:num w:numId="30">
    <w:abstractNumId w:val="4"/>
  </w:num>
  <w:num w:numId="31">
    <w:abstractNumId w:val="11"/>
  </w:num>
  <w:num w:numId="32">
    <w:abstractNumId w:val="2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ca1AFFsb9QsAAAA"/>
  </w:docVars>
  <w:rsids>
    <w:rsidRoot w:val="000B7BCF"/>
    <w:rsid w:val="00002A8A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63E6"/>
    <w:rsid w:val="000306A0"/>
    <w:rsid w:val="00030921"/>
    <w:rsid w:val="000321CA"/>
    <w:rsid w:val="00033397"/>
    <w:rsid w:val="000338D1"/>
    <w:rsid w:val="000340D4"/>
    <w:rsid w:val="00040095"/>
    <w:rsid w:val="00041715"/>
    <w:rsid w:val="00043FA7"/>
    <w:rsid w:val="00052878"/>
    <w:rsid w:val="00053BDF"/>
    <w:rsid w:val="00066E30"/>
    <w:rsid w:val="00070EE0"/>
    <w:rsid w:val="00073C9C"/>
    <w:rsid w:val="00076451"/>
    <w:rsid w:val="00080512"/>
    <w:rsid w:val="00081200"/>
    <w:rsid w:val="00081CA2"/>
    <w:rsid w:val="00085568"/>
    <w:rsid w:val="00090468"/>
    <w:rsid w:val="00094568"/>
    <w:rsid w:val="000A33BD"/>
    <w:rsid w:val="000A3448"/>
    <w:rsid w:val="000A3F7E"/>
    <w:rsid w:val="000B2921"/>
    <w:rsid w:val="000B436A"/>
    <w:rsid w:val="000B5ED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E3FA2"/>
    <w:rsid w:val="000E408B"/>
    <w:rsid w:val="000E7BD0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302FB"/>
    <w:rsid w:val="00130493"/>
    <w:rsid w:val="00131AB4"/>
    <w:rsid w:val="00145075"/>
    <w:rsid w:val="001479D4"/>
    <w:rsid w:val="00147B94"/>
    <w:rsid w:val="00150312"/>
    <w:rsid w:val="00153EF4"/>
    <w:rsid w:val="001673EE"/>
    <w:rsid w:val="001741A0"/>
    <w:rsid w:val="00174457"/>
    <w:rsid w:val="00175FA0"/>
    <w:rsid w:val="00180289"/>
    <w:rsid w:val="00184290"/>
    <w:rsid w:val="00191DED"/>
    <w:rsid w:val="00192393"/>
    <w:rsid w:val="001932CB"/>
    <w:rsid w:val="00193929"/>
    <w:rsid w:val="00194CD0"/>
    <w:rsid w:val="001A1698"/>
    <w:rsid w:val="001B1163"/>
    <w:rsid w:val="001B4658"/>
    <w:rsid w:val="001B49C9"/>
    <w:rsid w:val="001B6017"/>
    <w:rsid w:val="001B7DC2"/>
    <w:rsid w:val="001C0D3E"/>
    <w:rsid w:val="001C1AFE"/>
    <w:rsid w:val="001C23F4"/>
    <w:rsid w:val="001C3239"/>
    <w:rsid w:val="001C4F79"/>
    <w:rsid w:val="001C5472"/>
    <w:rsid w:val="001C6399"/>
    <w:rsid w:val="001C6E42"/>
    <w:rsid w:val="001D6BEB"/>
    <w:rsid w:val="001E16FE"/>
    <w:rsid w:val="001E194A"/>
    <w:rsid w:val="001E4A72"/>
    <w:rsid w:val="001F0EA1"/>
    <w:rsid w:val="001F168B"/>
    <w:rsid w:val="001F2ED9"/>
    <w:rsid w:val="001F5B46"/>
    <w:rsid w:val="001F7831"/>
    <w:rsid w:val="00201FD8"/>
    <w:rsid w:val="00203E02"/>
    <w:rsid w:val="00204045"/>
    <w:rsid w:val="0020712B"/>
    <w:rsid w:val="002172F8"/>
    <w:rsid w:val="002222FC"/>
    <w:rsid w:val="002225E7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645C"/>
    <w:rsid w:val="00257F8A"/>
    <w:rsid w:val="002610D8"/>
    <w:rsid w:val="00271889"/>
    <w:rsid w:val="002719D3"/>
    <w:rsid w:val="002747EC"/>
    <w:rsid w:val="00277E8B"/>
    <w:rsid w:val="002855BF"/>
    <w:rsid w:val="00286707"/>
    <w:rsid w:val="00286751"/>
    <w:rsid w:val="002A0C02"/>
    <w:rsid w:val="002A476D"/>
    <w:rsid w:val="002B1279"/>
    <w:rsid w:val="002B2AB3"/>
    <w:rsid w:val="002C5E1B"/>
    <w:rsid w:val="002C6EDC"/>
    <w:rsid w:val="002D2529"/>
    <w:rsid w:val="002E031E"/>
    <w:rsid w:val="002E04CF"/>
    <w:rsid w:val="002E165F"/>
    <w:rsid w:val="002E196D"/>
    <w:rsid w:val="002E202A"/>
    <w:rsid w:val="002E404C"/>
    <w:rsid w:val="002E62BF"/>
    <w:rsid w:val="002E6CA1"/>
    <w:rsid w:val="002F0D22"/>
    <w:rsid w:val="002F38F7"/>
    <w:rsid w:val="002F3F66"/>
    <w:rsid w:val="002F42CB"/>
    <w:rsid w:val="002F5BE2"/>
    <w:rsid w:val="00300A7C"/>
    <w:rsid w:val="003032F8"/>
    <w:rsid w:val="0030553B"/>
    <w:rsid w:val="00307EE9"/>
    <w:rsid w:val="00311048"/>
    <w:rsid w:val="00311B17"/>
    <w:rsid w:val="00312EB7"/>
    <w:rsid w:val="003131CF"/>
    <w:rsid w:val="003172DC"/>
    <w:rsid w:val="003174A5"/>
    <w:rsid w:val="003239B7"/>
    <w:rsid w:val="00325AE3"/>
    <w:rsid w:val="00326069"/>
    <w:rsid w:val="00326C0E"/>
    <w:rsid w:val="00330F4A"/>
    <w:rsid w:val="0033766D"/>
    <w:rsid w:val="00351B8C"/>
    <w:rsid w:val="0035462D"/>
    <w:rsid w:val="003551CF"/>
    <w:rsid w:val="00357149"/>
    <w:rsid w:val="0036459E"/>
    <w:rsid w:val="00364B41"/>
    <w:rsid w:val="00375415"/>
    <w:rsid w:val="003775A5"/>
    <w:rsid w:val="00383096"/>
    <w:rsid w:val="0039346C"/>
    <w:rsid w:val="003A0F85"/>
    <w:rsid w:val="003A2C37"/>
    <w:rsid w:val="003A41EF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4E37"/>
    <w:rsid w:val="003C52C1"/>
    <w:rsid w:val="003C6F11"/>
    <w:rsid w:val="003C7362"/>
    <w:rsid w:val="003D185E"/>
    <w:rsid w:val="003D1BCB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1034E"/>
    <w:rsid w:val="00411EB3"/>
    <w:rsid w:val="00414091"/>
    <w:rsid w:val="00414FB0"/>
    <w:rsid w:val="00416DBF"/>
    <w:rsid w:val="00417108"/>
    <w:rsid w:val="00417CD0"/>
    <w:rsid w:val="00421008"/>
    <w:rsid w:val="0042228D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954EC"/>
    <w:rsid w:val="004A1F7B"/>
    <w:rsid w:val="004A2775"/>
    <w:rsid w:val="004A4F8B"/>
    <w:rsid w:val="004A5C23"/>
    <w:rsid w:val="004B0503"/>
    <w:rsid w:val="004B40D8"/>
    <w:rsid w:val="004B556D"/>
    <w:rsid w:val="004B672D"/>
    <w:rsid w:val="004C44D2"/>
    <w:rsid w:val="004D1BD3"/>
    <w:rsid w:val="004D2E37"/>
    <w:rsid w:val="004D3578"/>
    <w:rsid w:val="004D380D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5216"/>
    <w:rsid w:val="00503171"/>
    <w:rsid w:val="00506C28"/>
    <w:rsid w:val="00506F5E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209"/>
    <w:rsid w:val="00544617"/>
    <w:rsid w:val="005452E4"/>
    <w:rsid w:val="00550C7A"/>
    <w:rsid w:val="005566A4"/>
    <w:rsid w:val="00560EF8"/>
    <w:rsid w:val="005612FF"/>
    <w:rsid w:val="00565087"/>
    <w:rsid w:val="0056573F"/>
    <w:rsid w:val="00571279"/>
    <w:rsid w:val="005768CB"/>
    <w:rsid w:val="00581039"/>
    <w:rsid w:val="00583F1A"/>
    <w:rsid w:val="0058738F"/>
    <w:rsid w:val="0058748B"/>
    <w:rsid w:val="0059383D"/>
    <w:rsid w:val="00593CC6"/>
    <w:rsid w:val="005945A0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7E1F"/>
    <w:rsid w:val="005E06EB"/>
    <w:rsid w:val="005E2030"/>
    <w:rsid w:val="005F30DA"/>
    <w:rsid w:val="006065F9"/>
    <w:rsid w:val="00607A8C"/>
    <w:rsid w:val="00611566"/>
    <w:rsid w:val="00615237"/>
    <w:rsid w:val="00617779"/>
    <w:rsid w:val="00634588"/>
    <w:rsid w:val="006368F6"/>
    <w:rsid w:val="0063720E"/>
    <w:rsid w:val="00643A88"/>
    <w:rsid w:val="006442D2"/>
    <w:rsid w:val="006447DE"/>
    <w:rsid w:val="00645C35"/>
    <w:rsid w:val="00646D99"/>
    <w:rsid w:val="00650BA2"/>
    <w:rsid w:val="00655FBD"/>
    <w:rsid w:val="00656910"/>
    <w:rsid w:val="006574C0"/>
    <w:rsid w:val="006657F3"/>
    <w:rsid w:val="00666668"/>
    <w:rsid w:val="00671B8D"/>
    <w:rsid w:val="00671F5B"/>
    <w:rsid w:val="00672027"/>
    <w:rsid w:val="006739E2"/>
    <w:rsid w:val="00674C0A"/>
    <w:rsid w:val="00675A4D"/>
    <w:rsid w:val="00676190"/>
    <w:rsid w:val="00685507"/>
    <w:rsid w:val="00687402"/>
    <w:rsid w:val="00692441"/>
    <w:rsid w:val="00692E9B"/>
    <w:rsid w:val="00696821"/>
    <w:rsid w:val="006B20B6"/>
    <w:rsid w:val="006B316C"/>
    <w:rsid w:val="006B411A"/>
    <w:rsid w:val="006C1273"/>
    <w:rsid w:val="006C285F"/>
    <w:rsid w:val="006C66D8"/>
    <w:rsid w:val="006C6D3B"/>
    <w:rsid w:val="006C7F0F"/>
    <w:rsid w:val="006D1E24"/>
    <w:rsid w:val="006D35DE"/>
    <w:rsid w:val="006D73CA"/>
    <w:rsid w:val="006E0A50"/>
    <w:rsid w:val="006E0BF6"/>
    <w:rsid w:val="006E1417"/>
    <w:rsid w:val="006E2423"/>
    <w:rsid w:val="006E43C9"/>
    <w:rsid w:val="006E56D4"/>
    <w:rsid w:val="006F0D27"/>
    <w:rsid w:val="006F121B"/>
    <w:rsid w:val="006F14ED"/>
    <w:rsid w:val="006F6A2C"/>
    <w:rsid w:val="006F7FC3"/>
    <w:rsid w:val="00702DD5"/>
    <w:rsid w:val="00704FB7"/>
    <w:rsid w:val="00705593"/>
    <w:rsid w:val="007069DC"/>
    <w:rsid w:val="00710201"/>
    <w:rsid w:val="007103B1"/>
    <w:rsid w:val="00715CA8"/>
    <w:rsid w:val="0072024D"/>
    <w:rsid w:val="0072073A"/>
    <w:rsid w:val="00724850"/>
    <w:rsid w:val="007342B5"/>
    <w:rsid w:val="00734A5B"/>
    <w:rsid w:val="00744095"/>
    <w:rsid w:val="00744E76"/>
    <w:rsid w:val="00746B39"/>
    <w:rsid w:val="00747241"/>
    <w:rsid w:val="007562D6"/>
    <w:rsid w:val="00757D40"/>
    <w:rsid w:val="00765CF2"/>
    <w:rsid w:val="007660A4"/>
    <w:rsid w:val="007662B5"/>
    <w:rsid w:val="00767DFC"/>
    <w:rsid w:val="00771DBE"/>
    <w:rsid w:val="00772C00"/>
    <w:rsid w:val="007733BE"/>
    <w:rsid w:val="0078076B"/>
    <w:rsid w:val="00781F0F"/>
    <w:rsid w:val="00783306"/>
    <w:rsid w:val="00785684"/>
    <w:rsid w:val="0078727C"/>
    <w:rsid w:val="0078753E"/>
    <w:rsid w:val="0079049D"/>
    <w:rsid w:val="00790536"/>
    <w:rsid w:val="007934A1"/>
    <w:rsid w:val="00793B9C"/>
    <w:rsid w:val="00793DC5"/>
    <w:rsid w:val="007966DE"/>
    <w:rsid w:val="007976C2"/>
    <w:rsid w:val="007A00F1"/>
    <w:rsid w:val="007A1BB3"/>
    <w:rsid w:val="007A2AE0"/>
    <w:rsid w:val="007B0D37"/>
    <w:rsid w:val="007B1591"/>
    <w:rsid w:val="007B17B2"/>
    <w:rsid w:val="007B18D8"/>
    <w:rsid w:val="007B3924"/>
    <w:rsid w:val="007B705C"/>
    <w:rsid w:val="007C095F"/>
    <w:rsid w:val="007C2DD0"/>
    <w:rsid w:val="007D3C1F"/>
    <w:rsid w:val="007E6F5B"/>
    <w:rsid w:val="007E704E"/>
    <w:rsid w:val="007E7E71"/>
    <w:rsid w:val="007E7FF5"/>
    <w:rsid w:val="007F0176"/>
    <w:rsid w:val="007F282C"/>
    <w:rsid w:val="007F2E08"/>
    <w:rsid w:val="007F314C"/>
    <w:rsid w:val="008009F8"/>
    <w:rsid w:val="0080193F"/>
    <w:rsid w:val="008028A4"/>
    <w:rsid w:val="0080461D"/>
    <w:rsid w:val="00807446"/>
    <w:rsid w:val="00813245"/>
    <w:rsid w:val="00815305"/>
    <w:rsid w:val="008206F9"/>
    <w:rsid w:val="00821E87"/>
    <w:rsid w:val="00823F6A"/>
    <w:rsid w:val="00826F2C"/>
    <w:rsid w:val="00827336"/>
    <w:rsid w:val="00830720"/>
    <w:rsid w:val="00830EA5"/>
    <w:rsid w:val="008312A1"/>
    <w:rsid w:val="00833631"/>
    <w:rsid w:val="0084075D"/>
    <w:rsid w:val="00840DE0"/>
    <w:rsid w:val="008445E0"/>
    <w:rsid w:val="00846A9B"/>
    <w:rsid w:val="008503F8"/>
    <w:rsid w:val="00850C97"/>
    <w:rsid w:val="00852910"/>
    <w:rsid w:val="00856D1A"/>
    <w:rsid w:val="0085734F"/>
    <w:rsid w:val="00861E83"/>
    <w:rsid w:val="0086354A"/>
    <w:rsid w:val="008731FF"/>
    <w:rsid w:val="008736B8"/>
    <w:rsid w:val="008759F4"/>
    <w:rsid w:val="008768CA"/>
    <w:rsid w:val="00877EF9"/>
    <w:rsid w:val="00880559"/>
    <w:rsid w:val="008827BE"/>
    <w:rsid w:val="00885769"/>
    <w:rsid w:val="00885CB9"/>
    <w:rsid w:val="0088668E"/>
    <w:rsid w:val="00891822"/>
    <w:rsid w:val="008A49AD"/>
    <w:rsid w:val="008A610D"/>
    <w:rsid w:val="008A66AB"/>
    <w:rsid w:val="008A6F5C"/>
    <w:rsid w:val="008B5306"/>
    <w:rsid w:val="008B7558"/>
    <w:rsid w:val="008C1562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597"/>
    <w:rsid w:val="008F694A"/>
    <w:rsid w:val="0090271F"/>
    <w:rsid w:val="00902DB9"/>
    <w:rsid w:val="00902ECC"/>
    <w:rsid w:val="00902FE8"/>
    <w:rsid w:val="00903A0B"/>
    <w:rsid w:val="0090466A"/>
    <w:rsid w:val="00905E33"/>
    <w:rsid w:val="00906A10"/>
    <w:rsid w:val="009070A7"/>
    <w:rsid w:val="00911507"/>
    <w:rsid w:val="00911A7D"/>
    <w:rsid w:val="00912AEB"/>
    <w:rsid w:val="009218C9"/>
    <w:rsid w:val="009228CA"/>
    <w:rsid w:val="00923655"/>
    <w:rsid w:val="009252AF"/>
    <w:rsid w:val="009260FA"/>
    <w:rsid w:val="00927291"/>
    <w:rsid w:val="00936071"/>
    <w:rsid w:val="009376CD"/>
    <w:rsid w:val="00940212"/>
    <w:rsid w:val="00942EC2"/>
    <w:rsid w:val="0094327D"/>
    <w:rsid w:val="00943AF9"/>
    <w:rsid w:val="00944C47"/>
    <w:rsid w:val="00946410"/>
    <w:rsid w:val="00953D43"/>
    <w:rsid w:val="0095496C"/>
    <w:rsid w:val="0096034E"/>
    <w:rsid w:val="00961B32"/>
    <w:rsid w:val="00962509"/>
    <w:rsid w:val="009654F7"/>
    <w:rsid w:val="00967A06"/>
    <w:rsid w:val="0097039F"/>
    <w:rsid w:val="00970DB3"/>
    <w:rsid w:val="00973B1D"/>
    <w:rsid w:val="00974BB0"/>
    <w:rsid w:val="00975BCD"/>
    <w:rsid w:val="00976497"/>
    <w:rsid w:val="00980AAE"/>
    <w:rsid w:val="00980BAC"/>
    <w:rsid w:val="00983A6E"/>
    <w:rsid w:val="00983AEA"/>
    <w:rsid w:val="00991DE2"/>
    <w:rsid w:val="009928A9"/>
    <w:rsid w:val="0099563F"/>
    <w:rsid w:val="00995D37"/>
    <w:rsid w:val="009A0AF3"/>
    <w:rsid w:val="009A1B44"/>
    <w:rsid w:val="009A76B5"/>
    <w:rsid w:val="009B07CD"/>
    <w:rsid w:val="009B1378"/>
    <w:rsid w:val="009B24D7"/>
    <w:rsid w:val="009B552C"/>
    <w:rsid w:val="009B67BC"/>
    <w:rsid w:val="009B6DA1"/>
    <w:rsid w:val="009C18D3"/>
    <w:rsid w:val="009C19E9"/>
    <w:rsid w:val="009C2B18"/>
    <w:rsid w:val="009D74A6"/>
    <w:rsid w:val="009E0E87"/>
    <w:rsid w:val="009F0BF9"/>
    <w:rsid w:val="009F43CD"/>
    <w:rsid w:val="009F4793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219A"/>
    <w:rsid w:val="00A22738"/>
    <w:rsid w:val="00A23F66"/>
    <w:rsid w:val="00A25215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3724"/>
    <w:rsid w:val="00A54700"/>
    <w:rsid w:val="00A54B2B"/>
    <w:rsid w:val="00A5503D"/>
    <w:rsid w:val="00A56B58"/>
    <w:rsid w:val="00A57FD0"/>
    <w:rsid w:val="00A60396"/>
    <w:rsid w:val="00A62C54"/>
    <w:rsid w:val="00A6317B"/>
    <w:rsid w:val="00A662EA"/>
    <w:rsid w:val="00A666FE"/>
    <w:rsid w:val="00A67457"/>
    <w:rsid w:val="00A74605"/>
    <w:rsid w:val="00A762AC"/>
    <w:rsid w:val="00A76E27"/>
    <w:rsid w:val="00A80156"/>
    <w:rsid w:val="00A82346"/>
    <w:rsid w:val="00A827A4"/>
    <w:rsid w:val="00A832A1"/>
    <w:rsid w:val="00A83769"/>
    <w:rsid w:val="00A84768"/>
    <w:rsid w:val="00A84969"/>
    <w:rsid w:val="00A9000F"/>
    <w:rsid w:val="00A95A09"/>
    <w:rsid w:val="00A9662F"/>
    <w:rsid w:val="00A9671C"/>
    <w:rsid w:val="00A968A4"/>
    <w:rsid w:val="00AA0732"/>
    <w:rsid w:val="00AA1553"/>
    <w:rsid w:val="00AA38A0"/>
    <w:rsid w:val="00AA5F7C"/>
    <w:rsid w:val="00AA695F"/>
    <w:rsid w:val="00AB0F63"/>
    <w:rsid w:val="00AB3689"/>
    <w:rsid w:val="00AB4E1C"/>
    <w:rsid w:val="00AC3C16"/>
    <w:rsid w:val="00AC57A5"/>
    <w:rsid w:val="00AC641C"/>
    <w:rsid w:val="00AC6CD6"/>
    <w:rsid w:val="00AC796E"/>
    <w:rsid w:val="00AD25FC"/>
    <w:rsid w:val="00AD5398"/>
    <w:rsid w:val="00AD5BE0"/>
    <w:rsid w:val="00AF244A"/>
    <w:rsid w:val="00B03F31"/>
    <w:rsid w:val="00B05380"/>
    <w:rsid w:val="00B05962"/>
    <w:rsid w:val="00B05B07"/>
    <w:rsid w:val="00B11CC8"/>
    <w:rsid w:val="00B13324"/>
    <w:rsid w:val="00B15449"/>
    <w:rsid w:val="00B16C2F"/>
    <w:rsid w:val="00B204F8"/>
    <w:rsid w:val="00B20682"/>
    <w:rsid w:val="00B225CD"/>
    <w:rsid w:val="00B22F55"/>
    <w:rsid w:val="00B2362E"/>
    <w:rsid w:val="00B2550C"/>
    <w:rsid w:val="00B27303"/>
    <w:rsid w:val="00B4425F"/>
    <w:rsid w:val="00B46935"/>
    <w:rsid w:val="00B47FD1"/>
    <w:rsid w:val="00B512B1"/>
    <w:rsid w:val="00B516BB"/>
    <w:rsid w:val="00B6138A"/>
    <w:rsid w:val="00B6330A"/>
    <w:rsid w:val="00B67F99"/>
    <w:rsid w:val="00B70D35"/>
    <w:rsid w:val="00B827A7"/>
    <w:rsid w:val="00B8403B"/>
    <w:rsid w:val="00B84247"/>
    <w:rsid w:val="00B84DB2"/>
    <w:rsid w:val="00B862D5"/>
    <w:rsid w:val="00B92FB3"/>
    <w:rsid w:val="00B93DAA"/>
    <w:rsid w:val="00B95808"/>
    <w:rsid w:val="00B95E2F"/>
    <w:rsid w:val="00B96A08"/>
    <w:rsid w:val="00BA24CF"/>
    <w:rsid w:val="00BA3075"/>
    <w:rsid w:val="00BA41E4"/>
    <w:rsid w:val="00BC1A92"/>
    <w:rsid w:val="00BC3555"/>
    <w:rsid w:val="00BD6C8A"/>
    <w:rsid w:val="00BE5246"/>
    <w:rsid w:val="00C02E4C"/>
    <w:rsid w:val="00C06140"/>
    <w:rsid w:val="00C12B51"/>
    <w:rsid w:val="00C12FB0"/>
    <w:rsid w:val="00C14358"/>
    <w:rsid w:val="00C16C55"/>
    <w:rsid w:val="00C21CA9"/>
    <w:rsid w:val="00C24650"/>
    <w:rsid w:val="00C24ACA"/>
    <w:rsid w:val="00C25465"/>
    <w:rsid w:val="00C329B7"/>
    <w:rsid w:val="00C33079"/>
    <w:rsid w:val="00C36E2B"/>
    <w:rsid w:val="00C519DB"/>
    <w:rsid w:val="00C55A12"/>
    <w:rsid w:val="00C6553E"/>
    <w:rsid w:val="00C6686E"/>
    <w:rsid w:val="00C74CC7"/>
    <w:rsid w:val="00C82074"/>
    <w:rsid w:val="00C8217E"/>
    <w:rsid w:val="00C83A13"/>
    <w:rsid w:val="00C8437A"/>
    <w:rsid w:val="00C904E6"/>
    <w:rsid w:val="00C9068C"/>
    <w:rsid w:val="00C92967"/>
    <w:rsid w:val="00CA3D0C"/>
    <w:rsid w:val="00CA4394"/>
    <w:rsid w:val="00CA654B"/>
    <w:rsid w:val="00CB4146"/>
    <w:rsid w:val="00CB72B8"/>
    <w:rsid w:val="00CC2C15"/>
    <w:rsid w:val="00CC43A1"/>
    <w:rsid w:val="00CC6597"/>
    <w:rsid w:val="00CC69B3"/>
    <w:rsid w:val="00CC6E48"/>
    <w:rsid w:val="00CD4C7B"/>
    <w:rsid w:val="00CD58FE"/>
    <w:rsid w:val="00CD71F7"/>
    <w:rsid w:val="00CD7731"/>
    <w:rsid w:val="00CE2CBE"/>
    <w:rsid w:val="00CE3195"/>
    <w:rsid w:val="00CE6751"/>
    <w:rsid w:val="00CE6D2D"/>
    <w:rsid w:val="00CF0005"/>
    <w:rsid w:val="00CF0591"/>
    <w:rsid w:val="00CF05E7"/>
    <w:rsid w:val="00CF4A95"/>
    <w:rsid w:val="00CF6E35"/>
    <w:rsid w:val="00D01686"/>
    <w:rsid w:val="00D02465"/>
    <w:rsid w:val="00D02F1C"/>
    <w:rsid w:val="00D02F54"/>
    <w:rsid w:val="00D0408A"/>
    <w:rsid w:val="00D07D65"/>
    <w:rsid w:val="00D07E78"/>
    <w:rsid w:val="00D07EDC"/>
    <w:rsid w:val="00D10095"/>
    <w:rsid w:val="00D10CD0"/>
    <w:rsid w:val="00D178ED"/>
    <w:rsid w:val="00D20496"/>
    <w:rsid w:val="00D33BE3"/>
    <w:rsid w:val="00D346AA"/>
    <w:rsid w:val="00D3792D"/>
    <w:rsid w:val="00D37A1C"/>
    <w:rsid w:val="00D40350"/>
    <w:rsid w:val="00D519AE"/>
    <w:rsid w:val="00D519E2"/>
    <w:rsid w:val="00D529AE"/>
    <w:rsid w:val="00D539E6"/>
    <w:rsid w:val="00D54A96"/>
    <w:rsid w:val="00D55E47"/>
    <w:rsid w:val="00D56D0B"/>
    <w:rsid w:val="00D60D06"/>
    <w:rsid w:val="00D62DA7"/>
    <w:rsid w:val="00D62E19"/>
    <w:rsid w:val="00D632B1"/>
    <w:rsid w:val="00D66B66"/>
    <w:rsid w:val="00D67CD1"/>
    <w:rsid w:val="00D7186E"/>
    <w:rsid w:val="00D738D6"/>
    <w:rsid w:val="00D80795"/>
    <w:rsid w:val="00D854BE"/>
    <w:rsid w:val="00D87E00"/>
    <w:rsid w:val="00D90212"/>
    <w:rsid w:val="00D9134D"/>
    <w:rsid w:val="00D96198"/>
    <w:rsid w:val="00D96D11"/>
    <w:rsid w:val="00DA2BA3"/>
    <w:rsid w:val="00DA3B75"/>
    <w:rsid w:val="00DA3F0F"/>
    <w:rsid w:val="00DA40EE"/>
    <w:rsid w:val="00DA4AB8"/>
    <w:rsid w:val="00DA7A03"/>
    <w:rsid w:val="00DB0DB8"/>
    <w:rsid w:val="00DB1818"/>
    <w:rsid w:val="00DB3163"/>
    <w:rsid w:val="00DB76AF"/>
    <w:rsid w:val="00DC0DB7"/>
    <w:rsid w:val="00DC309B"/>
    <w:rsid w:val="00DC4DA2"/>
    <w:rsid w:val="00DC5261"/>
    <w:rsid w:val="00DC7D11"/>
    <w:rsid w:val="00DD17A1"/>
    <w:rsid w:val="00DE04E4"/>
    <w:rsid w:val="00DE25D2"/>
    <w:rsid w:val="00DE287E"/>
    <w:rsid w:val="00DE2B1B"/>
    <w:rsid w:val="00DE6761"/>
    <w:rsid w:val="00DF2FA8"/>
    <w:rsid w:val="00DF44DF"/>
    <w:rsid w:val="00DF618E"/>
    <w:rsid w:val="00DF78A4"/>
    <w:rsid w:val="00E037A8"/>
    <w:rsid w:val="00E04DCD"/>
    <w:rsid w:val="00E1186C"/>
    <w:rsid w:val="00E15AA6"/>
    <w:rsid w:val="00E16181"/>
    <w:rsid w:val="00E17E09"/>
    <w:rsid w:val="00E21446"/>
    <w:rsid w:val="00E25431"/>
    <w:rsid w:val="00E2672E"/>
    <w:rsid w:val="00E26A3B"/>
    <w:rsid w:val="00E27B45"/>
    <w:rsid w:val="00E27B62"/>
    <w:rsid w:val="00E31C1C"/>
    <w:rsid w:val="00E33E31"/>
    <w:rsid w:val="00E35111"/>
    <w:rsid w:val="00E35D77"/>
    <w:rsid w:val="00E36BA1"/>
    <w:rsid w:val="00E43F2D"/>
    <w:rsid w:val="00E4516F"/>
    <w:rsid w:val="00E453E0"/>
    <w:rsid w:val="00E46C08"/>
    <w:rsid w:val="00E471CF"/>
    <w:rsid w:val="00E51A22"/>
    <w:rsid w:val="00E5248F"/>
    <w:rsid w:val="00E55938"/>
    <w:rsid w:val="00E56377"/>
    <w:rsid w:val="00E57CF2"/>
    <w:rsid w:val="00E6238E"/>
    <w:rsid w:val="00E62835"/>
    <w:rsid w:val="00E62E6E"/>
    <w:rsid w:val="00E64CE3"/>
    <w:rsid w:val="00E64E56"/>
    <w:rsid w:val="00E655F5"/>
    <w:rsid w:val="00E67E3B"/>
    <w:rsid w:val="00E702DD"/>
    <w:rsid w:val="00E70950"/>
    <w:rsid w:val="00E77645"/>
    <w:rsid w:val="00E77FE6"/>
    <w:rsid w:val="00E80A90"/>
    <w:rsid w:val="00E82F08"/>
    <w:rsid w:val="00E83697"/>
    <w:rsid w:val="00E86664"/>
    <w:rsid w:val="00E934C2"/>
    <w:rsid w:val="00E9399E"/>
    <w:rsid w:val="00E94A90"/>
    <w:rsid w:val="00E95920"/>
    <w:rsid w:val="00E9608E"/>
    <w:rsid w:val="00E965DA"/>
    <w:rsid w:val="00E97EA6"/>
    <w:rsid w:val="00EA3F36"/>
    <w:rsid w:val="00EA66C9"/>
    <w:rsid w:val="00EA6869"/>
    <w:rsid w:val="00EA6CD1"/>
    <w:rsid w:val="00EB2925"/>
    <w:rsid w:val="00EB3C31"/>
    <w:rsid w:val="00EB4D02"/>
    <w:rsid w:val="00EB7C11"/>
    <w:rsid w:val="00EB7DC7"/>
    <w:rsid w:val="00EC4A25"/>
    <w:rsid w:val="00EC542F"/>
    <w:rsid w:val="00EC6867"/>
    <w:rsid w:val="00ED4DB7"/>
    <w:rsid w:val="00ED5AB4"/>
    <w:rsid w:val="00ED719D"/>
    <w:rsid w:val="00EE4FC6"/>
    <w:rsid w:val="00EE6E1D"/>
    <w:rsid w:val="00EF073E"/>
    <w:rsid w:val="00EF1585"/>
    <w:rsid w:val="00EF4B00"/>
    <w:rsid w:val="00EF612C"/>
    <w:rsid w:val="00F00384"/>
    <w:rsid w:val="00F0186A"/>
    <w:rsid w:val="00F025A2"/>
    <w:rsid w:val="00F036E9"/>
    <w:rsid w:val="00F0597D"/>
    <w:rsid w:val="00F07388"/>
    <w:rsid w:val="00F11B39"/>
    <w:rsid w:val="00F2026E"/>
    <w:rsid w:val="00F2210A"/>
    <w:rsid w:val="00F23021"/>
    <w:rsid w:val="00F3514C"/>
    <w:rsid w:val="00F37743"/>
    <w:rsid w:val="00F37BDD"/>
    <w:rsid w:val="00F4064B"/>
    <w:rsid w:val="00F4384E"/>
    <w:rsid w:val="00F45314"/>
    <w:rsid w:val="00F45AF0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71B89"/>
    <w:rsid w:val="00F7353C"/>
    <w:rsid w:val="00F73A0C"/>
    <w:rsid w:val="00F73FE9"/>
    <w:rsid w:val="00F74845"/>
    <w:rsid w:val="00F76F8F"/>
    <w:rsid w:val="00F8001E"/>
    <w:rsid w:val="00F81C07"/>
    <w:rsid w:val="00F82857"/>
    <w:rsid w:val="00F87AB3"/>
    <w:rsid w:val="00F941DF"/>
    <w:rsid w:val="00FA1266"/>
    <w:rsid w:val="00FA4480"/>
    <w:rsid w:val="00FA6399"/>
    <w:rsid w:val="00FA69C4"/>
    <w:rsid w:val="00FA6CBB"/>
    <w:rsid w:val="00FB36FA"/>
    <w:rsid w:val="00FB5A94"/>
    <w:rsid w:val="00FB7BD9"/>
    <w:rsid w:val="00FC0378"/>
    <w:rsid w:val="00FC1192"/>
    <w:rsid w:val="00FC4FF9"/>
    <w:rsid w:val="00FC5BD7"/>
    <w:rsid w:val="00FC713A"/>
    <w:rsid w:val="00FC7658"/>
    <w:rsid w:val="00FC7A76"/>
    <w:rsid w:val="00FC7CFA"/>
    <w:rsid w:val="00FD0861"/>
    <w:rsid w:val="00FD1ACD"/>
    <w:rsid w:val="00FD3B1C"/>
    <w:rsid w:val="00FD5EA6"/>
    <w:rsid w:val="00FE106D"/>
    <w:rsid w:val="00FE1386"/>
    <w:rsid w:val="00FE251B"/>
    <w:rsid w:val="00FE3A9D"/>
    <w:rsid w:val="00FE6DD0"/>
    <w:rsid w:val="00FF040C"/>
    <w:rsid w:val="00FF309F"/>
    <w:rsid w:val="00FF3351"/>
    <w:rsid w:val="00FF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styleId="UnresolvedMention">
    <w:name w:val="Unresolved Mention"/>
    <w:basedOn w:val="DefaultParagraphFont"/>
    <w:rsid w:val="00DE25D2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DE6761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E6761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uiPriority w:val="99"/>
    <w:qFormat/>
    <w:rsid w:val="00DE676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2F3F66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3F66"/>
    <w:rPr>
      <w:rFonts w:ascii="Arial" w:eastAsia="MS Mincho" w:hAnsi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rsid w:val="003C6F11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3C6F11"/>
    <w:rPr>
      <w:rFonts w:ascii="Arial" w:eastAsia="MS Mincho" w:hAnsi="Arial"/>
      <w:noProof/>
      <w:szCs w:val="24"/>
    </w:rPr>
  </w:style>
  <w:style w:type="paragraph" w:customStyle="1" w:styleId="BoldComments">
    <w:name w:val="Bold Comments"/>
    <w:basedOn w:val="Normal"/>
    <w:link w:val="BoldCommentsChar"/>
    <w:qFormat/>
    <w:rsid w:val="006368F6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qFormat/>
    <w:rsid w:val="006368F6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Normal"/>
    <w:next w:val="Doc-text2"/>
    <w:qFormat/>
    <w:rsid w:val="006368F6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CRCoverPageZchn">
    <w:name w:val="CR Cover Page Zchn"/>
    <w:link w:val="CRCoverPage"/>
    <w:qFormat/>
    <w:locked/>
    <w:rsid w:val="00BE5246"/>
    <w:rPr>
      <w:rFonts w:ascii="Arial" w:eastAsia="MS Mincho" w:hAnsi="Arial"/>
      <w:lang w:eastAsia="en-US"/>
    </w:rPr>
  </w:style>
  <w:style w:type="paragraph" w:styleId="BodyText">
    <w:name w:val="Body Text"/>
    <w:basedOn w:val="Normal"/>
    <w:link w:val="BodyTextChar"/>
    <w:rsid w:val="00C904E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C904E6"/>
    <w:rPr>
      <w:rFonts w:ascii="Arial" w:hAnsi="Arial"/>
      <w:lang w:eastAsia="zh-CN"/>
    </w:rPr>
  </w:style>
  <w:style w:type="paragraph" w:styleId="TableofFigures">
    <w:name w:val="table of figures"/>
    <w:basedOn w:val="BodyText"/>
    <w:next w:val="Normal"/>
    <w:uiPriority w:val="99"/>
    <w:rsid w:val="000C693C"/>
    <w:pPr>
      <w:ind w:left="1701" w:hanging="1701"/>
      <w:jc w:val="left"/>
    </w:pPr>
    <w:rPr>
      <w:b/>
    </w:rPr>
  </w:style>
  <w:style w:type="table" w:styleId="TableGrid">
    <w:name w:val="Table Grid"/>
    <w:basedOn w:val="TableNormal"/>
    <w:rsid w:val="00DF61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5E2030"/>
    <w:pPr>
      <w:ind w:left="720"/>
      <w:contextualSpacing/>
    </w:pPr>
  </w:style>
  <w:style w:type="paragraph" w:customStyle="1" w:styleId="Agreement">
    <w:name w:val="Agreement"/>
    <w:basedOn w:val="Normal"/>
    <w:next w:val="Normal"/>
    <w:uiPriority w:val="99"/>
    <w:qFormat/>
    <w:rsid w:val="00CB4146"/>
    <w:pPr>
      <w:numPr>
        <w:numId w:val="1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Proposal">
    <w:name w:val="Proposal"/>
    <w:basedOn w:val="BodyText"/>
    <w:rsid w:val="007E704E"/>
    <w:pPr>
      <w:numPr>
        <w:numId w:val="16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styleId="CommentReference">
    <w:name w:val="annotation reference"/>
    <w:basedOn w:val="DefaultParagraphFont"/>
    <w:rsid w:val="00970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39F"/>
  </w:style>
  <w:style w:type="character" w:customStyle="1" w:styleId="CommentTextChar">
    <w:name w:val="Comment Text Char"/>
    <w:basedOn w:val="DefaultParagraphFont"/>
    <w:link w:val="CommentText"/>
    <w:rsid w:val="0097039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039F"/>
    <w:rPr>
      <w:b/>
      <w:bCs/>
      <w:lang w:eastAsia="en-US"/>
    </w:rPr>
  </w:style>
  <w:style w:type="character" w:customStyle="1" w:styleId="ListParagraphChar">
    <w:name w:val="List Paragraph Char"/>
    <w:link w:val="ListParagraph"/>
    <w:uiPriority w:val="34"/>
    <w:qFormat/>
    <w:rsid w:val="00B95808"/>
    <w:rPr>
      <w:lang w:eastAsia="en-US"/>
    </w:rPr>
  </w:style>
  <w:style w:type="paragraph" w:customStyle="1" w:styleId="emaildiscussion0">
    <w:name w:val="emaildiscussion"/>
    <w:basedOn w:val="Normal"/>
    <w:rsid w:val="00E04DCD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apple-converted-space">
    <w:name w:val="apple-converted-space"/>
    <w:basedOn w:val="DefaultParagraphFont"/>
    <w:rsid w:val="00E04DCD"/>
  </w:style>
  <w:style w:type="paragraph" w:customStyle="1" w:styleId="emaildiscussion20">
    <w:name w:val="emaildiscussion2"/>
    <w:basedOn w:val="Normal"/>
    <w:rsid w:val="00E04DCD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paragraph" w:styleId="Revision">
    <w:name w:val="Revision"/>
    <w:hidden/>
    <w:uiPriority w:val="99"/>
    <w:semiHidden/>
    <w:rsid w:val="008009F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46172C2-36C1-5E4C-95E7-C075183ED27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5</Pages>
  <Words>1665</Words>
  <Characters>949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okia</Company>
  <LinksUpToDate>false</LinksUpToDate>
  <CharactersWithSpaces>11139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oist</dc:creator>
  <cp:keywords/>
  <dc:description/>
  <cp:lastModifiedBy>Ericsson (Tony)</cp:lastModifiedBy>
  <cp:revision>22</cp:revision>
  <dcterms:created xsi:type="dcterms:W3CDTF">2021-08-16T14:22:00Z</dcterms:created>
  <dcterms:modified xsi:type="dcterms:W3CDTF">2022-02-21T22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</Properties>
</file>